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A785D9" w14:textId="49CFD7F8" w:rsidR="00D61D29" w:rsidRPr="00E24199" w:rsidRDefault="003761F3" w:rsidP="00EB0DE2">
      <w:pPr>
        <w:snapToGrid w:val="0"/>
        <w:spacing w:line="240" w:lineRule="exact"/>
        <w:ind w:right="426"/>
        <w:jc w:val="right"/>
        <w:rPr>
          <w:rFonts w:ascii="ＭＳ ゴシック" w:eastAsia="ＭＳ ゴシック" w:hAnsi="ＭＳ ゴシック"/>
          <w:lang w:eastAsia="zh-CN"/>
        </w:rPr>
      </w:pPr>
      <w:r w:rsidRPr="00E24199">
        <w:rPr>
          <w:rFonts w:ascii="ＭＳ ゴシック" w:eastAsia="ＭＳ ゴシック" w:hAnsi="ＭＳ ゴシック" w:hint="eastAsia"/>
          <w:lang w:eastAsia="zh-CN"/>
        </w:rPr>
        <w:t>申込締切：</w:t>
      </w:r>
      <w:r w:rsidR="00114E7D">
        <w:rPr>
          <w:rFonts w:ascii="ＭＳ ゴシック" w:eastAsia="ＭＳ ゴシック" w:hAnsi="ＭＳ ゴシック" w:hint="eastAsia"/>
          <w:color w:val="FF0000"/>
          <w:lang w:eastAsia="ja-JP"/>
        </w:rPr>
        <w:t>令和</w:t>
      </w:r>
      <w:r w:rsidR="00546618">
        <w:rPr>
          <w:rFonts w:ascii="ＭＳ ゴシック" w:eastAsia="ＭＳ ゴシック" w:hAnsi="ＭＳ ゴシック" w:hint="eastAsia"/>
          <w:color w:val="FF0000"/>
          <w:lang w:eastAsia="ja-JP"/>
        </w:rPr>
        <w:t>3</w:t>
      </w:r>
      <w:r w:rsidR="00D278DC" w:rsidRPr="000B27FB">
        <w:rPr>
          <w:rFonts w:ascii="ＭＳ ゴシック" w:eastAsia="ＭＳ ゴシック" w:hAnsi="ＭＳ ゴシック" w:hint="eastAsia"/>
          <w:color w:val="FF0000"/>
          <w:lang w:eastAsia="ja-JP"/>
        </w:rPr>
        <w:t>年</w:t>
      </w:r>
      <w:r w:rsidR="00E976F5">
        <w:rPr>
          <w:rFonts w:ascii="ＭＳ ゴシック" w:eastAsia="ＭＳ ゴシック" w:hAnsi="ＭＳ ゴシック" w:hint="eastAsia"/>
          <w:color w:val="FF0000"/>
          <w:lang w:eastAsia="ja-JP"/>
        </w:rPr>
        <w:t>3</w:t>
      </w:r>
      <w:r w:rsidR="00D278DC" w:rsidRPr="000B27FB">
        <w:rPr>
          <w:rFonts w:ascii="ＭＳ ゴシック" w:eastAsia="ＭＳ ゴシック" w:hAnsi="ＭＳ ゴシック" w:hint="eastAsia"/>
          <w:color w:val="FF0000"/>
          <w:lang w:eastAsia="ja-JP"/>
        </w:rPr>
        <w:t>月</w:t>
      </w:r>
      <w:r w:rsidR="00546618">
        <w:rPr>
          <w:rFonts w:ascii="ＭＳ ゴシック" w:eastAsia="ＭＳ ゴシック" w:hAnsi="ＭＳ ゴシック"/>
          <w:color w:val="FF0000"/>
          <w:lang w:eastAsia="ja-JP"/>
        </w:rPr>
        <w:t>31</w:t>
      </w:r>
      <w:r w:rsidR="00D278DC" w:rsidRPr="000B27FB">
        <w:rPr>
          <w:rFonts w:ascii="ＭＳ ゴシック" w:eastAsia="ＭＳ ゴシック" w:hAnsi="ＭＳ ゴシック" w:hint="eastAsia"/>
          <w:color w:val="FF0000"/>
          <w:lang w:eastAsia="ja-JP"/>
        </w:rPr>
        <w:t>日</w:t>
      </w:r>
      <w:r w:rsidRPr="00E24199">
        <w:rPr>
          <w:rFonts w:ascii="ＭＳ ゴシック" w:eastAsia="ＭＳ ゴシック" w:hAnsi="ＭＳ ゴシック" w:hint="eastAsia"/>
          <w:lang w:eastAsia="zh-CN"/>
        </w:rPr>
        <w:t>必着</w:t>
      </w:r>
    </w:p>
    <w:tbl>
      <w:tblPr>
        <w:tblW w:w="106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32"/>
        <w:gridCol w:w="926"/>
        <w:gridCol w:w="941"/>
        <w:gridCol w:w="1868"/>
        <w:gridCol w:w="1102"/>
        <w:gridCol w:w="3474"/>
      </w:tblGrid>
      <w:tr w:rsidR="005B5FCA" w:rsidRPr="001326BB" w14:paraId="630F7088" w14:textId="77777777" w:rsidTr="009269B6">
        <w:trPr>
          <w:trHeight w:val="31"/>
          <w:jc w:val="center"/>
        </w:trPr>
        <w:tc>
          <w:tcPr>
            <w:tcW w:w="10642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top w:w="85" w:type="dxa"/>
              <w:left w:w="57" w:type="dxa"/>
              <w:bottom w:w="85" w:type="dxa"/>
              <w:right w:w="57" w:type="dxa"/>
            </w:tcMar>
          </w:tcPr>
          <w:p w14:paraId="49C69A04" w14:textId="3A78C8D0" w:rsidR="005B5FCA" w:rsidRPr="001326BB" w:rsidRDefault="009269B6" w:rsidP="00183034">
            <w:pPr>
              <w:jc w:val="center"/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ascii="ＭＳ ゴシック" w:eastAsia="ＭＳ ゴシック" w:hAnsi="ＭＳ ゴシック" w:hint="eastAsia"/>
                <w:b/>
                <w:bCs/>
                <w:sz w:val="24"/>
                <w:szCs w:val="24"/>
                <w:lang w:eastAsia="zh-CN"/>
              </w:rPr>
              <w:t>日本情報経営学会　第</w:t>
            </w:r>
            <w:r w:rsidR="00183034">
              <w:rPr>
                <w:rFonts w:ascii="ＭＳ ゴシック" w:eastAsia="ＭＳ ゴシック" w:hAnsi="ＭＳ ゴシック" w:hint="eastAsia"/>
                <w:b/>
                <w:bCs/>
                <w:sz w:val="24"/>
                <w:szCs w:val="24"/>
                <w:lang w:eastAsia="ja-JP"/>
              </w:rPr>
              <w:t>8</w:t>
            </w:r>
            <w:r w:rsidR="00546618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lang w:eastAsia="ja-JP"/>
              </w:rPr>
              <w:t>1</w:t>
            </w:r>
            <w:r w:rsidR="00DF0798" w:rsidRPr="001326BB">
              <w:rPr>
                <w:rFonts w:ascii="ＭＳ ゴシック" w:eastAsia="ＭＳ ゴシック" w:hAnsi="ＭＳ ゴシック" w:hint="eastAsia"/>
                <w:b/>
                <w:bCs/>
                <w:sz w:val="24"/>
                <w:szCs w:val="24"/>
                <w:lang w:eastAsia="zh-CN"/>
              </w:rPr>
              <w:t>回全国大会</w:t>
            </w:r>
            <w:r w:rsidR="00113ACD" w:rsidRPr="001326BB">
              <w:rPr>
                <w:rFonts w:ascii="ＭＳ ゴシック" w:eastAsia="ＭＳ ゴシック" w:hAnsi="ＭＳ ゴシック" w:hint="eastAsia"/>
                <w:b/>
                <w:bCs/>
                <w:sz w:val="24"/>
                <w:szCs w:val="24"/>
                <w:lang w:eastAsia="zh-CN"/>
              </w:rPr>
              <w:t xml:space="preserve">　</w:t>
            </w:r>
            <w:r w:rsidR="00AF49F2" w:rsidRPr="001326BB">
              <w:rPr>
                <w:rFonts w:ascii="ＭＳ ゴシック" w:eastAsia="ＭＳ ゴシック" w:hAnsi="ＭＳ ゴシック" w:hint="eastAsia"/>
                <w:b/>
                <w:bCs/>
                <w:sz w:val="24"/>
                <w:szCs w:val="24"/>
                <w:lang w:eastAsia="zh-CN"/>
              </w:rPr>
              <w:t>特定</w:t>
            </w:r>
            <w:r w:rsidR="005B5FCA" w:rsidRPr="001326BB">
              <w:rPr>
                <w:rFonts w:ascii="ＭＳ ゴシック" w:eastAsia="ＭＳ ゴシック" w:hAnsi="ＭＳ ゴシック" w:hint="eastAsia"/>
                <w:b/>
                <w:bCs/>
                <w:sz w:val="24"/>
                <w:szCs w:val="24"/>
                <w:lang w:eastAsia="zh-CN"/>
              </w:rPr>
              <w:t>自由論題</w:t>
            </w:r>
            <w:r w:rsidR="00CE7260" w:rsidRPr="001326BB">
              <w:rPr>
                <w:rFonts w:ascii="ＭＳ ゴシック" w:eastAsia="ＭＳ ゴシック" w:hAnsi="ＭＳ ゴシック" w:hint="eastAsia"/>
                <w:b/>
                <w:bCs/>
                <w:sz w:val="24"/>
                <w:szCs w:val="24"/>
                <w:lang w:eastAsia="zh-CN"/>
              </w:rPr>
              <w:t>発表申込書</w:t>
            </w:r>
          </w:p>
        </w:tc>
      </w:tr>
      <w:tr w:rsidR="001C232F" w:rsidRPr="001326BB" w14:paraId="6AC55F46" w14:textId="77777777" w:rsidTr="009269B6">
        <w:trPr>
          <w:trHeight w:val="194"/>
          <w:jc w:val="center"/>
        </w:trPr>
        <w:tc>
          <w:tcPr>
            <w:tcW w:w="2332" w:type="dxa"/>
            <w:vMerge w:val="restart"/>
            <w:tcBorders>
              <w:top w:val="single" w:sz="2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25CEC84" w14:textId="77777777" w:rsidR="001C232F" w:rsidRPr="001326BB" w:rsidRDefault="00AF49F2" w:rsidP="001326BB">
            <w:pPr>
              <w:snapToGrid w:val="0"/>
              <w:jc w:val="center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特定自由論題テーマ</w:t>
            </w:r>
          </w:p>
        </w:tc>
        <w:tc>
          <w:tcPr>
            <w:tcW w:w="926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1EA7F5D" w14:textId="77777777" w:rsidR="001C232F" w:rsidRPr="001326BB" w:rsidRDefault="001C232F" w:rsidP="001326BB">
            <w:pPr>
              <w:snapToGrid w:val="0"/>
              <w:jc w:val="center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和　文</w:t>
            </w:r>
          </w:p>
        </w:tc>
        <w:tc>
          <w:tcPr>
            <w:tcW w:w="7384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C24CC7B" w14:textId="77777777" w:rsidR="001C232F" w:rsidRPr="001326BB" w:rsidRDefault="001C232F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zh-CN"/>
              </w:rPr>
            </w:pPr>
          </w:p>
        </w:tc>
      </w:tr>
      <w:tr w:rsidR="004250CC" w:rsidRPr="001326BB" w14:paraId="4AB26644" w14:textId="77777777" w:rsidTr="009269B6">
        <w:trPr>
          <w:trHeight w:val="26"/>
          <w:jc w:val="center"/>
        </w:trPr>
        <w:tc>
          <w:tcPr>
            <w:tcW w:w="2332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0E50368" w14:textId="77777777" w:rsidR="004250CC" w:rsidRPr="001326BB" w:rsidRDefault="004250CC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zh-CN"/>
              </w:rPr>
            </w:pPr>
          </w:p>
        </w:tc>
        <w:tc>
          <w:tcPr>
            <w:tcW w:w="926" w:type="dxa"/>
            <w:tcBorders>
              <w:top w:val="single" w:sz="2" w:space="0" w:color="auto"/>
              <w:left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CC073BD" w14:textId="77777777" w:rsidR="004250CC" w:rsidRPr="001326BB" w:rsidRDefault="004250CC" w:rsidP="001326BB">
            <w:pPr>
              <w:snapToGrid w:val="0"/>
              <w:jc w:val="center"/>
              <w:rPr>
                <w:rFonts w:ascii="ＭＳ ゴシック" w:eastAsia="ＭＳ ゴシック" w:hAnsi="ＭＳ ゴシック"/>
                <w:sz w:val="18"/>
                <w:szCs w:val="18"/>
                <w:lang w:eastAsia="zh-CN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英　文</w:t>
            </w:r>
          </w:p>
        </w:tc>
        <w:tc>
          <w:tcPr>
            <w:tcW w:w="7384" w:type="dxa"/>
            <w:gridSpan w:val="4"/>
            <w:tcBorders>
              <w:top w:val="single" w:sz="2" w:space="0" w:color="auto"/>
              <w:left w:val="single" w:sz="2" w:space="0" w:color="auto"/>
              <w:right w:val="single" w:sz="12" w:space="0" w:color="auto"/>
            </w:tcBorders>
          </w:tcPr>
          <w:p w14:paraId="5E24F406" w14:textId="77777777" w:rsidR="004250CC" w:rsidRPr="001326BB" w:rsidRDefault="004250CC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zh-CN"/>
              </w:rPr>
            </w:pPr>
          </w:p>
        </w:tc>
      </w:tr>
      <w:tr w:rsidR="00DF0798" w:rsidRPr="001326BB" w14:paraId="38DD7DC8" w14:textId="77777777" w:rsidTr="009269B6">
        <w:trPr>
          <w:trHeight w:val="1911"/>
          <w:jc w:val="center"/>
        </w:trPr>
        <w:tc>
          <w:tcPr>
            <w:tcW w:w="2332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tcMar>
              <w:top w:w="45" w:type="dxa"/>
              <w:left w:w="57" w:type="dxa"/>
              <w:bottom w:w="45" w:type="dxa"/>
              <w:right w:w="57" w:type="dxa"/>
            </w:tcMar>
            <w:vAlign w:val="center"/>
          </w:tcPr>
          <w:p w14:paraId="390A219C" w14:textId="77777777" w:rsidR="00DF0798" w:rsidRPr="001326BB" w:rsidRDefault="00DF0798" w:rsidP="001326BB">
            <w:pPr>
              <w:snapToGrid w:val="0"/>
              <w:jc w:val="center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要　　旨</w:t>
            </w:r>
          </w:p>
        </w:tc>
        <w:tc>
          <w:tcPr>
            <w:tcW w:w="8310" w:type="dxa"/>
            <w:gridSpan w:val="5"/>
            <w:tcBorders>
              <w:top w:val="single" w:sz="2" w:space="0" w:color="auto"/>
              <w:left w:val="single" w:sz="2" w:space="0" w:color="auto"/>
              <w:bottom w:val="nil"/>
              <w:right w:val="single" w:sz="12" w:space="0" w:color="auto"/>
            </w:tcBorders>
            <w:tcMar>
              <w:top w:w="45" w:type="dxa"/>
              <w:bottom w:w="45" w:type="dxa"/>
            </w:tcMar>
          </w:tcPr>
          <w:p w14:paraId="54B82E85" w14:textId="77777777" w:rsidR="00DF0798" w:rsidRPr="001326BB" w:rsidRDefault="00DF0798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</w:tr>
      <w:tr w:rsidR="00E24199" w:rsidRPr="001326BB" w14:paraId="283FD181" w14:textId="77777777" w:rsidTr="009269B6">
        <w:trPr>
          <w:trHeight w:val="184"/>
          <w:jc w:val="center"/>
        </w:trPr>
        <w:tc>
          <w:tcPr>
            <w:tcW w:w="2332" w:type="dxa"/>
            <w:vMerge/>
            <w:tcBorders>
              <w:left w:val="single" w:sz="12" w:space="0" w:color="auto"/>
              <w:bottom w:val="single" w:sz="12" w:space="0" w:color="auto"/>
              <w:right w:val="single" w:sz="2" w:space="0" w:color="auto"/>
            </w:tcBorders>
            <w:tcMar>
              <w:top w:w="45" w:type="dxa"/>
              <w:left w:w="57" w:type="dxa"/>
              <w:bottom w:w="45" w:type="dxa"/>
              <w:right w:w="57" w:type="dxa"/>
            </w:tcMar>
            <w:vAlign w:val="center"/>
          </w:tcPr>
          <w:p w14:paraId="242F36DA" w14:textId="77777777" w:rsidR="00E24199" w:rsidRPr="001326BB" w:rsidRDefault="00E24199" w:rsidP="001326BB">
            <w:pPr>
              <w:snapToGrid w:val="0"/>
              <w:jc w:val="center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  <w:tc>
          <w:tcPr>
            <w:tcW w:w="1867" w:type="dxa"/>
            <w:gridSpan w:val="2"/>
            <w:tcBorders>
              <w:top w:val="nil"/>
              <w:left w:val="single" w:sz="2" w:space="0" w:color="auto"/>
              <w:bottom w:val="single" w:sz="12" w:space="0" w:color="auto"/>
              <w:right w:val="nil"/>
            </w:tcBorders>
            <w:tcMar>
              <w:top w:w="45" w:type="dxa"/>
              <w:bottom w:w="45" w:type="dxa"/>
            </w:tcMar>
          </w:tcPr>
          <w:p w14:paraId="425810D4" w14:textId="77777777" w:rsidR="00E24199" w:rsidRPr="001326BB" w:rsidRDefault="00E24199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 xml:space="preserve">報告人数：　</w:t>
            </w: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</w:rPr>
              <w:t>人</w:t>
            </w:r>
          </w:p>
        </w:tc>
        <w:tc>
          <w:tcPr>
            <w:tcW w:w="297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78A615E" w14:textId="77777777" w:rsidR="00E24199" w:rsidRPr="001326BB" w:rsidRDefault="00E24199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司会者：</w:t>
            </w:r>
          </w:p>
        </w:tc>
        <w:tc>
          <w:tcPr>
            <w:tcW w:w="347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2C63083" w14:textId="77777777" w:rsidR="00E24199" w:rsidRPr="001326BB" w:rsidRDefault="00E24199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コメンテータ：</w:t>
            </w:r>
          </w:p>
        </w:tc>
      </w:tr>
      <w:tr w:rsidR="00874377" w:rsidRPr="001326BB" w14:paraId="3399AFD5" w14:textId="77777777" w:rsidTr="009269B6">
        <w:trPr>
          <w:trHeight w:val="76"/>
          <w:jc w:val="center"/>
        </w:trPr>
        <w:tc>
          <w:tcPr>
            <w:tcW w:w="2332" w:type="dxa"/>
            <w:vMerge w:val="restart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3551961" w14:textId="77777777" w:rsidR="00874377" w:rsidRPr="001326BB" w:rsidRDefault="00407CF7" w:rsidP="001326BB">
            <w:pPr>
              <w:snapToGrid w:val="0"/>
              <w:jc w:val="center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第一発表者</w:t>
            </w:r>
          </w:p>
        </w:tc>
        <w:tc>
          <w:tcPr>
            <w:tcW w:w="3735" w:type="dxa"/>
            <w:gridSpan w:val="3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bottom w:w="0" w:type="dxa"/>
            </w:tcMar>
          </w:tcPr>
          <w:p w14:paraId="62BB7E12" w14:textId="77777777" w:rsidR="0087437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所属：</w:t>
            </w:r>
          </w:p>
        </w:tc>
        <w:tc>
          <w:tcPr>
            <w:tcW w:w="4575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DE05E97" w14:textId="77777777" w:rsidR="0087437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共同研究者（所属）</w:t>
            </w:r>
          </w:p>
        </w:tc>
      </w:tr>
      <w:tr w:rsidR="00874377" w:rsidRPr="001326BB" w14:paraId="6A920E8E" w14:textId="77777777" w:rsidTr="009269B6">
        <w:trPr>
          <w:trHeight w:val="89"/>
          <w:jc w:val="center"/>
        </w:trPr>
        <w:tc>
          <w:tcPr>
            <w:tcW w:w="2332" w:type="dxa"/>
            <w:vMerge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9FB4437" w14:textId="77777777" w:rsidR="00874377" w:rsidRPr="001326BB" w:rsidRDefault="00874377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  <w:tc>
          <w:tcPr>
            <w:tcW w:w="3735" w:type="dxa"/>
            <w:gridSpan w:val="3"/>
            <w:tcBorders>
              <w:top w:val="single" w:sz="4" w:space="0" w:color="auto"/>
              <w:left w:val="single" w:sz="2" w:space="0" w:color="auto"/>
              <w:bottom w:val="dashed" w:sz="4" w:space="0" w:color="auto"/>
              <w:right w:val="single" w:sz="4" w:space="0" w:color="auto"/>
            </w:tcBorders>
            <w:tcMar>
              <w:top w:w="0" w:type="dxa"/>
              <w:bottom w:w="0" w:type="dxa"/>
            </w:tcMar>
          </w:tcPr>
          <w:p w14:paraId="2774B08C" w14:textId="77777777" w:rsidR="0087437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ﾌﾘｶﾞﾅ：</w:t>
            </w:r>
          </w:p>
        </w:tc>
        <w:tc>
          <w:tcPr>
            <w:tcW w:w="4575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12" w:space="0" w:color="auto"/>
            </w:tcBorders>
          </w:tcPr>
          <w:p w14:paraId="42A5B809" w14:textId="77777777" w:rsidR="0087437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１：</w:t>
            </w:r>
          </w:p>
        </w:tc>
      </w:tr>
      <w:tr w:rsidR="00874377" w:rsidRPr="001326BB" w14:paraId="266E65EB" w14:textId="77777777" w:rsidTr="009269B6">
        <w:trPr>
          <w:trHeight w:val="307"/>
          <w:jc w:val="center"/>
        </w:trPr>
        <w:tc>
          <w:tcPr>
            <w:tcW w:w="2332" w:type="dxa"/>
            <w:vMerge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0453CE6" w14:textId="77777777" w:rsidR="00874377" w:rsidRPr="001326BB" w:rsidRDefault="00874377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  <w:tc>
          <w:tcPr>
            <w:tcW w:w="3735" w:type="dxa"/>
            <w:gridSpan w:val="3"/>
            <w:tcBorders>
              <w:top w:val="dashed" w:sz="4" w:space="0" w:color="auto"/>
              <w:left w:val="single" w:sz="2" w:space="0" w:color="auto"/>
              <w:bottom w:val="dashed" w:sz="4" w:space="0" w:color="auto"/>
              <w:right w:val="single" w:sz="4" w:space="0" w:color="auto"/>
            </w:tcBorders>
            <w:tcMar>
              <w:top w:w="0" w:type="dxa"/>
              <w:bottom w:w="0" w:type="dxa"/>
            </w:tcMar>
          </w:tcPr>
          <w:p w14:paraId="7B3DF8D3" w14:textId="77777777" w:rsidR="0087437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氏名：</w:t>
            </w:r>
          </w:p>
        </w:tc>
        <w:tc>
          <w:tcPr>
            <w:tcW w:w="4575" w:type="dxa"/>
            <w:gridSpan w:val="2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12" w:space="0" w:color="auto"/>
            </w:tcBorders>
          </w:tcPr>
          <w:p w14:paraId="137FBC7B" w14:textId="77777777" w:rsidR="0087437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２：</w:t>
            </w:r>
          </w:p>
        </w:tc>
      </w:tr>
      <w:tr w:rsidR="00874377" w:rsidRPr="001326BB" w14:paraId="47551274" w14:textId="77777777" w:rsidTr="009269B6">
        <w:trPr>
          <w:trHeight w:val="89"/>
          <w:jc w:val="center"/>
        </w:trPr>
        <w:tc>
          <w:tcPr>
            <w:tcW w:w="2332" w:type="dxa"/>
            <w:vMerge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448BACA" w14:textId="77777777" w:rsidR="00874377" w:rsidRPr="001326BB" w:rsidRDefault="00874377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  <w:tc>
          <w:tcPr>
            <w:tcW w:w="3735" w:type="dxa"/>
            <w:gridSpan w:val="3"/>
            <w:tcBorders>
              <w:top w:val="dashed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bottom w:w="0" w:type="dxa"/>
            </w:tcMar>
          </w:tcPr>
          <w:p w14:paraId="2532D018" w14:textId="77777777" w:rsidR="0087437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Name：</w:t>
            </w:r>
          </w:p>
        </w:tc>
        <w:tc>
          <w:tcPr>
            <w:tcW w:w="4575" w:type="dxa"/>
            <w:gridSpan w:val="2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965F42C" w14:textId="77777777" w:rsidR="0087437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３：</w:t>
            </w:r>
          </w:p>
        </w:tc>
      </w:tr>
      <w:tr w:rsidR="00874377" w:rsidRPr="001326BB" w14:paraId="0062679A" w14:textId="77777777" w:rsidTr="009269B6">
        <w:trPr>
          <w:trHeight w:val="89"/>
          <w:jc w:val="center"/>
        </w:trPr>
        <w:tc>
          <w:tcPr>
            <w:tcW w:w="2332" w:type="dxa"/>
            <w:vMerge/>
            <w:tcBorders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5B1B725" w14:textId="77777777" w:rsidR="00874377" w:rsidRPr="001326BB" w:rsidRDefault="00874377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  <w:tc>
          <w:tcPr>
            <w:tcW w:w="8310" w:type="dxa"/>
            <w:gridSpan w:val="5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tcMar>
              <w:top w:w="0" w:type="dxa"/>
              <w:bottom w:w="0" w:type="dxa"/>
            </w:tcMar>
          </w:tcPr>
          <w:p w14:paraId="2DCBD977" w14:textId="77777777" w:rsidR="0087437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発表テーマ：</w:t>
            </w:r>
          </w:p>
        </w:tc>
      </w:tr>
      <w:tr w:rsidR="00874377" w:rsidRPr="001326BB" w14:paraId="24CD8C3B" w14:textId="77777777" w:rsidTr="009269B6">
        <w:trPr>
          <w:trHeight w:val="102"/>
          <w:jc w:val="center"/>
        </w:trPr>
        <w:tc>
          <w:tcPr>
            <w:tcW w:w="2332" w:type="dxa"/>
            <w:vMerge w:val="restart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A2D295A" w14:textId="77777777" w:rsidR="00874377" w:rsidRPr="001326BB" w:rsidRDefault="00874377" w:rsidP="001326BB">
            <w:pPr>
              <w:snapToGrid w:val="0"/>
              <w:jc w:val="center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第一発表者</w:t>
            </w:r>
          </w:p>
          <w:p w14:paraId="11985A8F" w14:textId="77777777" w:rsidR="00874377" w:rsidRPr="001326BB" w:rsidRDefault="00874377" w:rsidP="001326BB">
            <w:pPr>
              <w:snapToGrid w:val="0"/>
              <w:jc w:val="center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連 絡 先</w:t>
            </w:r>
          </w:p>
        </w:tc>
        <w:tc>
          <w:tcPr>
            <w:tcW w:w="3735" w:type="dxa"/>
            <w:gridSpan w:val="3"/>
            <w:tcBorders>
              <w:top w:val="single" w:sz="4" w:space="0" w:color="auto"/>
              <w:left w:val="single" w:sz="2" w:space="0" w:color="auto"/>
              <w:bottom w:val="nil"/>
              <w:right w:val="nil"/>
            </w:tcBorders>
            <w:tcMar>
              <w:top w:w="0" w:type="dxa"/>
              <w:bottom w:w="0" w:type="dxa"/>
            </w:tcMar>
          </w:tcPr>
          <w:p w14:paraId="1CD6E14A" w14:textId="77777777" w:rsidR="00874377" w:rsidRPr="001326BB" w:rsidRDefault="0087437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〒</w:t>
            </w:r>
          </w:p>
        </w:tc>
        <w:tc>
          <w:tcPr>
            <w:tcW w:w="4575" w:type="dxa"/>
            <w:gridSpan w:val="2"/>
            <w:tcBorders>
              <w:top w:val="single" w:sz="4" w:space="0" w:color="auto"/>
              <w:left w:val="nil"/>
              <w:bottom w:val="nil"/>
              <w:right w:val="single" w:sz="12" w:space="0" w:color="auto"/>
            </w:tcBorders>
          </w:tcPr>
          <w:p w14:paraId="7A8D9657" w14:textId="77777777" w:rsidR="00874377" w:rsidRPr="001326BB" w:rsidRDefault="00874377" w:rsidP="001326BB">
            <w:pPr>
              <w:snapToGrid w:val="0"/>
              <w:spacing w:line="240" w:lineRule="exact"/>
              <w:jc w:val="righ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［ 自宅 ・ 勤務先 ］（一方を削除）</w:t>
            </w:r>
          </w:p>
        </w:tc>
      </w:tr>
      <w:tr w:rsidR="00874377" w:rsidRPr="001326BB" w14:paraId="630AEA89" w14:textId="77777777" w:rsidTr="009269B6">
        <w:trPr>
          <w:trHeight w:val="670"/>
          <w:jc w:val="center"/>
        </w:trPr>
        <w:tc>
          <w:tcPr>
            <w:tcW w:w="2332" w:type="dxa"/>
            <w:vMerge/>
            <w:tcBorders>
              <w:top w:val="nil"/>
              <w:left w:val="single" w:sz="1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C897A63" w14:textId="77777777" w:rsidR="00874377" w:rsidRPr="001326BB" w:rsidRDefault="00874377" w:rsidP="001326BB">
            <w:pPr>
              <w:snapToGrid w:val="0"/>
              <w:jc w:val="center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  <w:tc>
          <w:tcPr>
            <w:tcW w:w="8310" w:type="dxa"/>
            <w:gridSpan w:val="5"/>
            <w:tcBorders>
              <w:top w:val="nil"/>
              <w:left w:val="single" w:sz="2" w:space="0" w:color="auto"/>
              <w:bottom w:val="nil"/>
              <w:right w:val="single" w:sz="12" w:space="0" w:color="auto"/>
            </w:tcBorders>
            <w:tcMar>
              <w:top w:w="0" w:type="dxa"/>
              <w:bottom w:w="0" w:type="dxa"/>
            </w:tcMar>
          </w:tcPr>
          <w:p w14:paraId="412928B1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</w:tr>
      <w:tr w:rsidR="009154D2" w:rsidRPr="001326BB" w14:paraId="2A3D3BE6" w14:textId="77777777" w:rsidTr="009269B6">
        <w:trPr>
          <w:trHeight w:val="76"/>
          <w:jc w:val="center"/>
        </w:trPr>
        <w:tc>
          <w:tcPr>
            <w:tcW w:w="2332" w:type="dxa"/>
            <w:vMerge/>
            <w:tcBorders>
              <w:top w:val="nil"/>
              <w:left w:val="single" w:sz="1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4D47A9D" w14:textId="77777777" w:rsidR="009154D2" w:rsidRPr="001326BB" w:rsidRDefault="009154D2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  <w:tc>
          <w:tcPr>
            <w:tcW w:w="3735" w:type="dxa"/>
            <w:gridSpan w:val="3"/>
            <w:tcBorders>
              <w:top w:val="nil"/>
              <w:left w:val="single" w:sz="2" w:space="0" w:color="auto"/>
              <w:bottom w:val="nil"/>
              <w:right w:val="nil"/>
            </w:tcBorders>
            <w:tcMar>
              <w:top w:w="0" w:type="dxa"/>
              <w:bottom w:w="0" w:type="dxa"/>
            </w:tcMar>
          </w:tcPr>
          <w:p w14:paraId="5670A1A4" w14:textId="77777777" w:rsidR="009154D2" w:rsidRPr="001326BB" w:rsidRDefault="009154D2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TEL：</w:t>
            </w:r>
          </w:p>
        </w:tc>
        <w:tc>
          <w:tcPr>
            <w:tcW w:w="4575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9F5EACB" w14:textId="77777777" w:rsidR="009154D2" w:rsidRPr="001326BB" w:rsidRDefault="009154D2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FAX：</w:t>
            </w:r>
          </w:p>
        </w:tc>
      </w:tr>
      <w:tr w:rsidR="009154D2" w:rsidRPr="001326BB" w14:paraId="0F6DF1E7" w14:textId="77777777" w:rsidTr="009269B6">
        <w:trPr>
          <w:trHeight w:val="144"/>
          <w:jc w:val="center"/>
        </w:trPr>
        <w:tc>
          <w:tcPr>
            <w:tcW w:w="2332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A2FAB58" w14:textId="77777777" w:rsidR="009154D2" w:rsidRPr="001326BB" w:rsidRDefault="009154D2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  <w:tc>
          <w:tcPr>
            <w:tcW w:w="8310" w:type="dxa"/>
            <w:gridSpan w:val="5"/>
            <w:tcBorders>
              <w:top w:val="nil"/>
              <w:left w:val="single" w:sz="2" w:space="0" w:color="auto"/>
              <w:bottom w:val="single" w:sz="12" w:space="0" w:color="auto"/>
              <w:right w:val="single" w:sz="12" w:space="0" w:color="auto"/>
            </w:tcBorders>
            <w:tcMar>
              <w:top w:w="0" w:type="dxa"/>
              <w:bottom w:w="0" w:type="dxa"/>
            </w:tcMar>
          </w:tcPr>
          <w:p w14:paraId="61CCF8B4" w14:textId="77777777" w:rsidR="009154D2" w:rsidRPr="001326BB" w:rsidRDefault="009154D2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e-mail：</w:t>
            </w:r>
          </w:p>
        </w:tc>
      </w:tr>
      <w:tr w:rsidR="00407CF7" w:rsidRPr="001326BB" w14:paraId="4D80F6B5" w14:textId="77777777" w:rsidTr="009269B6">
        <w:trPr>
          <w:trHeight w:val="76"/>
          <w:jc w:val="center"/>
        </w:trPr>
        <w:tc>
          <w:tcPr>
            <w:tcW w:w="2332" w:type="dxa"/>
            <w:vMerge w:val="restart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7E5DC99" w14:textId="77777777" w:rsidR="00407CF7" w:rsidRPr="001326BB" w:rsidRDefault="00407CF7" w:rsidP="001326BB">
            <w:pPr>
              <w:snapToGrid w:val="0"/>
              <w:jc w:val="center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第二発表者</w:t>
            </w:r>
          </w:p>
        </w:tc>
        <w:tc>
          <w:tcPr>
            <w:tcW w:w="3735" w:type="dxa"/>
            <w:gridSpan w:val="3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bottom w:w="0" w:type="dxa"/>
            </w:tcMar>
          </w:tcPr>
          <w:p w14:paraId="184C9D78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所属：</w:t>
            </w:r>
          </w:p>
        </w:tc>
        <w:tc>
          <w:tcPr>
            <w:tcW w:w="4575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E41CDCC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共同研究者（所属）</w:t>
            </w:r>
          </w:p>
        </w:tc>
      </w:tr>
      <w:tr w:rsidR="00407CF7" w:rsidRPr="001326BB" w14:paraId="4574608A" w14:textId="77777777" w:rsidTr="009269B6">
        <w:trPr>
          <w:trHeight w:val="89"/>
          <w:jc w:val="center"/>
        </w:trPr>
        <w:tc>
          <w:tcPr>
            <w:tcW w:w="2332" w:type="dxa"/>
            <w:vMerge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785514C" w14:textId="77777777" w:rsidR="00407CF7" w:rsidRPr="001326BB" w:rsidRDefault="00407CF7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  <w:tc>
          <w:tcPr>
            <w:tcW w:w="3735" w:type="dxa"/>
            <w:gridSpan w:val="3"/>
            <w:tcBorders>
              <w:top w:val="single" w:sz="4" w:space="0" w:color="auto"/>
              <w:left w:val="single" w:sz="2" w:space="0" w:color="auto"/>
              <w:bottom w:val="dashed" w:sz="4" w:space="0" w:color="auto"/>
              <w:right w:val="single" w:sz="4" w:space="0" w:color="auto"/>
            </w:tcBorders>
            <w:tcMar>
              <w:top w:w="0" w:type="dxa"/>
              <w:bottom w:w="0" w:type="dxa"/>
            </w:tcMar>
          </w:tcPr>
          <w:p w14:paraId="008CBEC2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ﾌﾘｶﾞﾅ：</w:t>
            </w:r>
          </w:p>
        </w:tc>
        <w:tc>
          <w:tcPr>
            <w:tcW w:w="4575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12" w:space="0" w:color="auto"/>
            </w:tcBorders>
          </w:tcPr>
          <w:p w14:paraId="327ECC67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１：</w:t>
            </w:r>
          </w:p>
        </w:tc>
      </w:tr>
      <w:tr w:rsidR="00407CF7" w:rsidRPr="001326BB" w14:paraId="7228D367" w14:textId="77777777" w:rsidTr="009269B6">
        <w:trPr>
          <w:trHeight w:val="307"/>
          <w:jc w:val="center"/>
        </w:trPr>
        <w:tc>
          <w:tcPr>
            <w:tcW w:w="2332" w:type="dxa"/>
            <w:vMerge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CA85A4D" w14:textId="77777777" w:rsidR="00407CF7" w:rsidRPr="001326BB" w:rsidRDefault="00407CF7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  <w:tc>
          <w:tcPr>
            <w:tcW w:w="3735" w:type="dxa"/>
            <w:gridSpan w:val="3"/>
            <w:tcBorders>
              <w:top w:val="dashed" w:sz="4" w:space="0" w:color="auto"/>
              <w:left w:val="single" w:sz="2" w:space="0" w:color="auto"/>
              <w:bottom w:val="dashed" w:sz="4" w:space="0" w:color="auto"/>
              <w:right w:val="single" w:sz="4" w:space="0" w:color="auto"/>
            </w:tcBorders>
            <w:tcMar>
              <w:top w:w="0" w:type="dxa"/>
              <w:bottom w:w="0" w:type="dxa"/>
            </w:tcMar>
          </w:tcPr>
          <w:p w14:paraId="019CF4C6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氏名：</w:t>
            </w:r>
          </w:p>
        </w:tc>
        <w:tc>
          <w:tcPr>
            <w:tcW w:w="4575" w:type="dxa"/>
            <w:gridSpan w:val="2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12" w:space="0" w:color="auto"/>
            </w:tcBorders>
          </w:tcPr>
          <w:p w14:paraId="7D66F743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２：</w:t>
            </w:r>
          </w:p>
        </w:tc>
      </w:tr>
      <w:tr w:rsidR="00407CF7" w:rsidRPr="001326BB" w14:paraId="6E62CE8F" w14:textId="77777777" w:rsidTr="009269B6">
        <w:trPr>
          <w:trHeight w:val="89"/>
          <w:jc w:val="center"/>
        </w:trPr>
        <w:tc>
          <w:tcPr>
            <w:tcW w:w="2332" w:type="dxa"/>
            <w:vMerge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3430AC9" w14:textId="77777777" w:rsidR="00407CF7" w:rsidRPr="001326BB" w:rsidRDefault="00407CF7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  <w:tc>
          <w:tcPr>
            <w:tcW w:w="3735" w:type="dxa"/>
            <w:gridSpan w:val="3"/>
            <w:tcBorders>
              <w:top w:val="dashed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bottom w:w="0" w:type="dxa"/>
            </w:tcMar>
          </w:tcPr>
          <w:p w14:paraId="5E0177F1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Name：</w:t>
            </w:r>
          </w:p>
        </w:tc>
        <w:tc>
          <w:tcPr>
            <w:tcW w:w="4575" w:type="dxa"/>
            <w:gridSpan w:val="2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96337DB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３：</w:t>
            </w:r>
          </w:p>
        </w:tc>
      </w:tr>
      <w:tr w:rsidR="00407CF7" w:rsidRPr="001326BB" w14:paraId="543D6209" w14:textId="77777777" w:rsidTr="009269B6">
        <w:trPr>
          <w:trHeight w:val="89"/>
          <w:jc w:val="center"/>
        </w:trPr>
        <w:tc>
          <w:tcPr>
            <w:tcW w:w="2332" w:type="dxa"/>
            <w:vMerge/>
            <w:tcBorders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F9B237B" w14:textId="77777777" w:rsidR="00407CF7" w:rsidRPr="001326BB" w:rsidRDefault="00407CF7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  <w:tc>
          <w:tcPr>
            <w:tcW w:w="8310" w:type="dxa"/>
            <w:gridSpan w:val="5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tcMar>
              <w:top w:w="0" w:type="dxa"/>
              <w:bottom w:w="0" w:type="dxa"/>
            </w:tcMar>
          </w:tcPr>
          <w:p w14:paraId="5DAD164D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発表テーマ：</w:t>
            </w:r>
          </w:p>
        </w:tc>
      </w:tr>
      <w:tr w:rsidR="00407CF7" w:rsidRPr="001326BB" w14:paraId="12970B4A" w14:textId="77777777" w:rsidTr="009269B6">
        <w:trPr>
          <w:trHeight w:val="102"/>
          <w:jc w:val="center"/>
        </w:trPr>
        <w:tc>
          <w:tcPr>
            <w:tcW w:w="2332" w:type="dxa"/>
            <w:vMerge w:val="restart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1E6D9D8" w14:textId="77777777" w:rsidR="00407CF7" w:rsidRPr="001326BB" w:rsidRDefault="00407CF7" w:rsidP="001326BB">
            <w:pPr>
              <w:snapToGrid w:val="0"/>
              <w:jc w:val="center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第二発表者</w:t>
            </w:r>
          </w:p>
          <w:p w14:paraId="204026DC" w14:textId="77777777" w:rsidR="00407CF7" w:rsidRPr="001326BB" w:rsidRDefault="00407CF7" w:rsidP="001326BB">
            <w:pPr>
              <w:snapToGrid w:val="0"/>
              <w:jc w:val="center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連 絡 先</w:t>
            </w:r>
          </w:p>
        </w:tc>
        <w:tc>
          <w:tcPr>
            <w:tcW w:w="3735" w:type="dxa"/>
            <w:gridSpan w:val="3"/>
            <w:tcBorders>
              <w:top w:val="single" w:sz="4" w:space="0" w:color="auto"/>
              <w:left w:val="single" w:sz="2" w:space="0" w:color="auto"/>
              <w:bottom w:val="nil"/>
              <w:right w:val="nil"/>
            </w:tcBorders>
            <w:tcMar>
              <w:top w:w="0" w:type="dxa"/>
              <w:bottom w:w="0" w:type="dxa"/>
            </w:tcMar>
          </w:tcPr>
          <w:p w14:paraId="581F9545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〒</w:t>
            </w:r>
          </w:p>
        </w:tc>
        <w:tc>
          <w:tcPr>
            <w:tcW w:w="4575" w:type="dxa"/>
            <w:gridSpan w:val="2"/>
            <w:tcBorders>
              <w:top w:val="single" w:sz="4" w:space="0" w:color="auto"/>
              <w:left w:val="nil"/>
              <w:bottom w:val="nil"/>
              <w:right w:val="single" w:sz="12" w:space="0" w:color="auto"/>
            </w:tcBorders>
          </w:tcPr>
          <w:p w14:paraId="4EAE5F9E" w14:textId="77777777" w:rsidR="00407CF7" w:rsidRPr="001326BB" w:rsidRDefault="00407CF7" w:rsidP="001326BB">
            <w:pPr>
              <w:snapToGrid w:val="0"/>
              <w:spacing w:line="240" w:lineRule="exact"/>
              <w:jc w:val="righ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［ 自宅 ・ 勤務先 ］（一方を削除）</w:t>
            </w:r>
          </w:p>
        </w:tc>
      </w:tr>
      <w:tr w:rsidR="00407CF7" w:rsidRPr="001326BB" w14:paraId="2D9379A2" w14:textId="77777777" w:rsidTr="009269B6">
        <w:trPr>
          <w:trHeight w:val="670"/>
          <w:jc w:val="center"/>
        </w:trPr>
        <w:tc>
          <w:tcPr>
            <w:tcW w:w="2332" w:type="dxa"/>
            <w:vMerge/>
            <w:tcBorders>
              <w:top w:val="nil"/>
              <w:left w:val="single" w:sz="1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798D605" w14:textId="77777777" w:rsidR="00407CF7" w:rsidRPr="001326BB" w:rsidRDefault="00407CF7" w:rsidP="001326BB">
            <w:pPr>
              <w:snapToGrid w:val="0"/>
              <w:jc w:val="center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  <w:tc>
          <w:tcPr>
            <w:tcW w:w="8310" w:type="dxa"/>
            <w:gridSpan w:val="5"/>
            <w:tcBorders>
              <w:top w:val="nil"/>
              <w:left w:val="single" w:sz="2" w:space="0" w:color="auto"/>
              <w:bottom w:val="nil"/>
              <w:right w:val="single" w:sz="12" w:space="0" w:color="auto"/>
            </w:tcBorders>
            <w:tcMar>
              <w:top w:w="0" w:type="dxa"/>
              <w:bottom w:w="0" w:type="dxa"/>
            </w:tcMar>
          </w:tcPr>
          <w:p w14:paraId="4D576A3D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</w:tr>
      <w:tr w:rsidR="00407CF7" w:rsidRPr="001326BB" w14:paraId="7AD84C54" w14:textId="77777777" w:rsidTr="009269B6">
        <w:trPr>
          <w:trHeight w:val="76"/>
          <w:jc w:val="center"/>
        </w:trPr>
        <w:tc>
          <w:tcPr>
            <w:tcW w:w="2332" w:type="dxa"/>
            <w:vMerge/>
            <w:tcBorders>
              <w:top w:val="nil"/>
              <w:left w:val="single" w:sz="1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DADFCAB" w14:textId="77777777" w:rsidR="00407CF7" w:rsidRPr="001326BB" w:rsidRDefault="00407CF7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  <w:tc>
          <w:tcPr>
            <w:tcW w:w="3735" w:type="dxa"/>
            <w:gridSpan w:val="3"/>
            <w:tcBorders>
              <w:top w:val="nil"/>
              <w:left w:val="single" w:sz="2" w:space="0" w:color="auto"/>
              <w:bottom w:val="nil"/>
              <w:right w:val="nil"/>
            </w:tcBorders>
            <w:tcMar>
              <w:top w:w="0" w:type="dxa"/>
              <w:bottom w:w="0" w:type="dxa"/>
            </w:tcMar>
          </w:tcPr>
          <w:p w14:paraId="66C2E42A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TEL：</w:t>
            </w:r>
          </w:p>
        </w:tc>
        <w:tc>
          <w:tcPr>
            <w:tcW w:w="4575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DB81A5D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FAX：</w:t>
            </w:r>
          </w:p>
        </w:tc>
      </w:tr>
      <w:tr w:rsidR="00407CF7" w:rsidRPr="001326BB" w14:paraId="2F5822D0" w14:textId="77777777" w:rsidTr="009269B6">
        <w:trPr>
          <w:trHeight w:val="144"/>
          <w:jc w:val="center"/>
        </w:trPr>
        <w:tc>
          <w:tcPr>
            <w:tcW w:w="2332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6F53DF5" w14:textId="77777777" w:rsidR="00407CF7" w:rsidRPr="001326BB" w:rsidRDefault="00407CF7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  <w:tc>
          <w:tcPr>
            <w:tcW w:w="8310" w:type="dxa"/>
            <w:gridSpan w:val="5"/>
            <w:tcBorders>
              <w:top w:val="nil"/>
              <w:left w:val="single" w:sz="2" w:space="0" w:color="auto"/>
              <w:bottom w:val="single" w:sz="12" w:space="0" w:color="auto"/>
              <w:right w:val="single" w:sz="12" w:space="0" w:color="auto"/>
            </w:tcBorders>
            <w:tcMar>
              <w:top w:w="0" w:type="dxa"/>
              <w:bottom w:w="0" w:type="dxa"/>
            </w:tcMar>
          </w:tcPr>
          <w:p w14:paraId="1956BB32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e-mail：</w:t>
            </w:r>
          </w:p>
        </w:tc>
      </w:tr>
      <w:tr w:rsidR="00407CF7" w:rsidRPr="001326BB" w14:paraId="4321564A" w14:textId="77777777" w:rsidTr="009269B6">
        <w:trPr>
          <w:trHeight w:val="76"/>
          <w:jc w:val="center"/>
        </w:trPr>
        <w:tc>
          <w:tcPr>
            <w:tcW w:w="2332" w:type="dxa"/>
            <w:vMerge w:val="restart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33C617F" w14:textId="77777777" w:rsidR="00407CF7" w:rsidRPr="001326BB" w:rsidRDefault="00407CF7" w:rsidP="001326BB">
            <w:pPr>
              <w:snapToGrid w:val="0"/>
              <w:jc w:val="center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第三発表者</w:t>
            </w:r>
          </w:p>
        </w:tc>
        <w:tc>
          <w:tcPr>
            <w:tcW w:w="3735" w:type="dxa"/>
            <w:gridSpan w:val="3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bottom w:w="0" w:type="dxa"/>
            </w:tcMar>
          </w:tcPr>
          <w:p w14:paraId="1E754079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所属：</w:t>
            </w:r>
          </w:p>
        </w:tc>
        <w:tc>
          <w:tcPr>
            <w:tcW w:w="4575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33714B0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共同研究者（所属）</w:t>
            </w:r>
          </w:p>
        </w:tc>
      </w:tr>
      <w:tr w:rsidR="00407CF7" w:rsidRPr="001326BB" w14:paraId="07917386" w14:textId="77777777" w:rsidTr="009269B6">
        <w:trPr>
          <w:trHeight w:val="89"/>
          <w:jc w:val="center"/>
        </w:trPr>
        <w:tc>
          <w:tcPr>
            <w:tcW w:w="2332" w:type="dxa"/>
            <w:vMerge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0F8311E" w14:textId="77777777" w:rsidR="00407CF7" w:rsidRPr="001326BB" w:rsidRDefault="00407CF7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  <w:tc>
          <w:tcPr>
            <w:tcW w:w="3735" w:type="dxa"/>
            <w:gridSpan w:val="3"/>
            <w:tcBorders>
              <w:top w:val="single" w:sz="4" w:space="0" w:color="auto"/>
              <w:left w:val="single" w:sz="2" w:space="0" w:color="auto"/>
              <w:bottom w:val="dashed" w:sz="4" w:space="0" w:color="auto"/>
              <w:right w:val="single" w:sz="4" w:space="0" w:color="auto"/>
            </w:tcBorders>
            <w:tcMar>
              <w:top w:w="0" w:type="dxa"/>
              <w:bottom w:w="0" w:type="dxa"/>
            </w:tcMar>
          </w:tcPr>
          <w:p w14:paraId="7C813CBD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ﾌﾘｶﾞﾅ：</w:t>
            </w:r>
          </w:p>
        </w:tc>
        <w:tc>
          <w:tcPr>
            <w:tcW w:w="4575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12" w:space="0" w:color="auto"/>
            </w:tcBorders>
          </w:tcPr>
          <w:p w14:paraId="05040DC8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１：</w:t>
            </w:r>
          </w:p>
        </w:tc>
      </w:tr>
      <w:tr w:rsidR="00407CF7" w:rsidRPr="001326BB" w14:paraId="2B9CF440" w14:textId="77777777" w:rsidTr="009269B6">
        <w:trPr>
          <w:trHeight w:val="307"/>
          <w:jc w:val="center"/>
        </w:trPr>
        <w:tc>
          <w:tcPr>
            <w:tcW w:w="2332" w:type="dxa"/>
            <w:vMerge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2098231" w14:textId="77777777" w:rsidR="00407CF7" w:rsidRPr="001326BB" w:rsidRDefault="00407CF7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  <w:tc>
          <w:tcPr>
            <w:tcW w:w="3735" w:type="dxa"/>
            <w:gridSpan w:val="3"/>
            <w:tcBorders>
              <w:top w:val="dashed" w:sz="4" w:space="0" w:color="auto"/>
              <w:left w:val="single" w:sz="2" w:space="0" w:color="auto"/>
              <w:bottom w:val="dashed" w:sz="4" w:space="0" w:color="auto"/>
              <w:right w:val="single" w:sz="4" w:space="0" w:color="auto"/>
            </w:tcBorders>
            <w:tcMar>
              <w:top w:w="0" w:type="dxa"/>
              <w:bottom w:w="0" w:type="dxa"/>
            </w:tcMar>
          </w:tcPr>
          <w:p w14:paraId="71D47993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氏名：</w:t>
            </w:r>
          </w:p>
        </w:tc>
        <w:tc>
          <w:tcPr>
            <w:tcW w:w="4575" w:type="dxa"/>
            <w:gridSpan w:val="2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12" w:space="0" w:color="auto"/>
            </w:tcBorders>
          </w:tcPr>
          <w:p w14:paraId="7F48EC44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２：</w:t>
            </w:r>
          </w:p>
        </w:tc>
      </w:tr>
      <w:tr w:rsidR="00407CF7" w:rsidRPr="001326BB" w14:paraId="3CA1D28B" w14:textId="77777777" w:rsidTr="009269B6">
        <w:trPr>
          <w:trHeight w:val="89"/>
          <w:jc w:val="center"/>
        </w:trPr>
        <w:tc>
          <w:tcPr>
            <w:tcW w:w="2332" w:type="dxa"/>
            <w:vMerge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F53055B" w14:textId="77777777" w:rsidR="00407CF7" w:rsidRPr="001326BB" w:rsidRDefault="00407CF7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  <w:tc>
          <w:tcPr>
            <w:tcW w:w="3735" w:type="dxa"/>
            <w:gridSpan w:val="3"/>
            <w:tcBorders>
              <w:top w:val="dashed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bottom w:w="0" w:type="dxa"/>
            </w:tcMar>
          </w:tcPr>
          <w:p w14:paraId="6F01402F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Name：</w:t>
            </w:r>
          </w:p>
        </w:tc>
        <w:tc>
          <w:tcPr>
            <w:tcW w:w="4575" w:type="dxa"/>
            <w:gridSpan w:val="2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E0839E5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３：</w:t>
            </w:r>
          </w:p>
        </w:tc>
      </w:tr>
      <w:tr w:rsidR="00407CF7" w:rsidRPr="001326BB" w14:paraId="314C7742" w14:textId="77777777" w:rsidTr="009269B6">
        <w:trPr>
          <w:trHeight w:val="89"/>
          <w:jc w:val="center"/>
        </w:trPr>
        <w:tc>
          <w:tcPr>
            <w:tcW w:w="2332" w:type="dxa"/>
            <w:vMerge/>
            <w:tcBorders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716FBDC" w14:textId="77777777" w:rsidR="00407CF7" w:rsidRPr="001326BB" w:rsidRDefault="00407CF7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  <w:tc>
          <w:tcPr>
            <w:tcW w:w="8310" w:type="dxa"/>
            <w:gridSpan w:val="5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tcMar>
              <w:top w:w="0" w:type="dxa"/>
              <w:bottom w:w="0" w:type="dxa"/>
            </w:tcMar>
          </w:tcPr>
          <w:p w14:paraId="37C8E6D6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発表テーマ：</w:t>
            </w:r>
          </w:p>
        </w:tc>
      </w:tr>
      <w:tr w:rsidR="00407CF7" w:rsidRPr="001326BB" w14:paraId="5E55D5D8" w14:textId="77777777" w:rsidTr="009269B6">
        <w:trPr>
          <w:trHeight w:val="102"/>
          <w:jc w:val="center"/>
        </w:trPr>
        <w:tc>
          <w:tcPr>
            <w:tcW w:w="2332" w:type="dxa"/>
            <w:vMerge w:val="restart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D87FECF" w14:textId="77777777" w:rsidR="00407CF7" w:rsidRPr="001326BB" w:rsidRDefault="00407CF7" w:rsidP="001326BB">
            <w:pPr>
              <w:snapToGrid w:val="0"/>
              <w:jc w:val="center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第三発表者</w:t>
            </w:r>
          </w:p>
          <w:p w14:paraId="45473140" w14:textId="77777777" w:rsidR="00407CF7" w:rsidRPr="001326BB" w:rsidRDefault="00407CF7" w:rsidP="001326BB">
            <w:pPr>
              <w:snapToGrid w:val="0"/>
              <w:jc w:val="center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連 絡 先</w:t>
            </w:r>
          </w:p>
        </w:tc>
        <w:tc>
          <w:tcPr>
            <w:tcW w:w="3735" w:type="dxa"/>
            <w:gridSpan w:val="3"/>
            <w:tcBorders>
              <w:top w:val="single" w:sz="4" w:space="0" w:color="auto"/>
              <w:left w:val="single" w:sz="2" w:space="0" w:color="auto"/>
              <w:bottom w:val="nil"/>
              <w:right w:val="nil"/>
            </w:tcBorders>
            <w:tcMar>
              <w:top w:w="0" w:type="dxa"/>
              <w:bottom w:w="0" w:type="dxa"/>
            </w:tcMar>
          </w:tcPr>
          <w:p w14:paraId="57394D39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〒</w:t>
            </w:r>
          </w:p>
        </w:tc>
        <w:tc>
          <w:tcPr>
            <w:tcW w:w="4575" w:type="dxa"/>
            <w:gridSpan w:val="2"/>
            <w:tcBorders>
              <w:top w:val="single" w:sz="4" w:space="0" w:color="auto"/>
              <w:left w:val="nil"/>
              <w:bottom w:val="nil"/>
              <w:right w:val="single" w:sz="12" w:space="0" w:color="auto"/>
            </w:tcBorders>
          </w:tcPr>
          <w:p w14:paraId="4C546FE7" w14:textId="77777777" w:rsidR="00407CF7" w:rsidRPr="001326BB" w:rsidRDefault="00407CF7" w:rsidP="001326BB">
            <w:pPr>
              <w:snapToGrid w:val="0"/>
              <w:spacing w:line="240" w:lineRule="exact"/>
              <w:jc w:val="righ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［ 自宅 ・ 勤務先 ］（一方を削除）</w:t>
            </w:r>
          </w:p>
        </w:tc>
      </w:tr>
      <w:tr w:rsidR="00407CF7" w:rsidRPr="001326BB" w14:paraId="52461F66" w14:textId="77777777" w:rsidTr="009269B6">
        <w:trPr>
          <w:trHeight w:val="670"/>
          <w:jc w:val="center"/>
        </w:trPr>
        <w:tc>
          <w:tcPr>
            <w:tcW w:w="2332" w:type="dxa"/>
            <w:vMerge/>
            <w:tcBorders>
              <w:top w:val="nil"/>
              <w:left w:val="single" w:sz="1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DF9B303" w14:textId="77777777" w:rsidR="00407CF7" w:rsidRPr="001326BB" w:rsidRDefault="00407CF7" w:rsidP="001326BB">
            <w:pPr>
              <w:snapToGrid w:val="0"/>
              <w:jc w:val="center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  <w:tc>
          <w:tcPr>
            <w:tcW w:w="8310" w:type="dxa"/>
            <w:gridSpan w:val="5"/>
            <w:tcBorders>
              <w:top w:val="nil"/>
              <w:left w:val="single" w:sz="2" w:space="0" w:color="auto"/>
              <w:bottom w:val="nil"/>
              <w:right w:val="single" w:sz="12" w:space="0" w:color="auto"/>
            </w:tcBorders>
            <w:tcMar>
              <w:top w:w="0" w:type="dxa"/>
              <w:bottom w:w="0" w:type="dxa"/>
            </w:tcMar>
          </w:tcPr>
          <w:p w14:paraId="0F553104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</w:tr>
      <w:tr w:rsidR="00407CF7" w:rsidRPr="001326BB" w14:paraId="689BA5F0" w14:textId="77777777" w:rsidTr="009269B6">
        <w:trPr>
          <w:trHeight w:val="76"/>
          <w:jc w:val="center"/>
        </w:trPr>
        <w:tc>
          <w:tcPr>
            <w:tcW w:w="2332" w:type="dxa"/>
            <w:vMerge/>
            <w:tcBorders>
              <w:top w:val="nil"/>
              <w:left w:val="single" w:sz="1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72F67B1" w14:textId="77777777" w:rsidR="00407CF7" w:rsidRPr="001326BB" w:rsidRDefault="00407CF7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  <w:tc>
          <w:tcPr>
            <w:tcW w:w="3735" w:type="dxa"/>
            <w:gridSpan w:val="3"/>
            <w:tcBorders>
              <w:top w:val="nil"/>
              <w:left w:val="single" w:sz="2" w:space="0" w:color="auto"/>
              <w:bottom w:val="nil"/>
              <w:right w:val="nil"/>
            </w:tcBorders>
            <w:tcMar>
              <w:top w:w="0" w:type="dxa"/>
              <w:bottom w:w="0" w:type="dxa"/>
            </w:tcMar>
          </w:tcPr>
          <w:p w14:paraId="20A9D0C3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TEL：</w:t>
            </w:r>
          </w:p>
        </w:tc>
        <w:tc>
          <w:tcPr>
            <w:tcW w:w="4575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DBA8C0D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FAX：</w:t>
            </w:r>
          </w:p>
        </w:tc>
      </w:tr>
      <w:tr w:rsidR="00407CF7" w:rsidRPr="001326BB" w14:paraId="38290F51" w14:textId="77777777" w:rsidTr="009269B6">
        <w:trPr>
          <w:trHeight w:val="144"/>
          <w:jc w:val="center"/>
        </w:trPr>
        <w:tc>
          <w:tcPr>
            <w:tcW w:w="2332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639D283" w14:textId="77777777" w:rsidR="00407CF7" w:rsidRPr="001326BB" w:rsidRDefault="00407CF7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  <w:tc>
          <w:tcPr>
            <w:tcW w:w="8310" w:type="dxa"/>
            <w:gridSpan w:val="5"/>
            <w:tcBorders>
              <w:top w:val="nil"/>
              <w:left w:val="single" w:sz="2" w:space="0" w:color="auto"/>
              <w:bottom w:val="single" w:sz="12" w:space="0" w:color="auto"/>
              <w:right w:val="single" w:sz="12" w:space="0" w:color="auto"/>
            </w:tcBorders>
            <w:tcMar>
              <w:top w:w="0" w:type="dxa"/>
              <w:bottom w:w="0" w:type="dxa"/>
            </w:tcMar>
          </w:tcPr>
          <w:p w14:paraId="634DBBC3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e-mail：</w:t>
            </w:r>
          </w:p>
        </w:tc>
      </w:tr>
      <w:tr w:rsidR="00407CF7" w:rsidRPr="001326BB" w14:paraId="0C94CCEA" w14:textId="77777777" w:rsidTr="009269B6">
        <w:trPr>
          <w:trHeight w:val="76"/>
          <w:jc w:val="center"/>
        </w:trPr>
        <w:tc>
          <w:tcPr>
            <w:tcW w:w="2332" w:type="dxa"/>
            <w:vMerge w:val="restart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1A3D6A59" w14:textId="77777777" w:rsidR="00407CF7" w:rsidRPr="001326BB" w:rsidRDefault="00407CF7" w:rsidP="001326BB">
            <w:pPr>
              <w:snapToGrid w:val="0"/>
              <w:jc w:val="center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第四発表者</w:t>
            </w:r>
          </w:p>
        </w:tc>
        <w:tc>
          <w:tcPr>
            <w:tcW w:w="3735" w:type="dxa"/>
            <w:gridSpan w:val="3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bottom w:w="0" w:type="dxa"/>
            </w:tcMar>
          </w:tcPr>
          <w:p w14:paraId="41259C98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所属：</w:t>
            </w:r>
          </w:p>
        </w:tc>
        <w:tc>
          <w:tcPr>
            <w:tcW w:w="4575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AF538E7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共同研究者（所属）</w:t>
            </w:r>
          </w:p>
        </w:tc>
      </w:tr>
      <w:tr w:rsidR="00407CF7" w:rsidRPr="001326BB" w14:paraId="52C9020F" w14:textId="77777777" w:rsidTr="009269B6">
        <w:trPr>
          <w:trHeight w:val="89"/>
          <w:jc w:val="center"/>
        </w:trPr>
        <w:tc>
          <w:tcPr>
            <w:tcW w:w="2332" w:type="dxa"/>
            <w:vMerge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385DC10" w14:textId="77777777" w:rsidR="00407CF7" w:rsidRPr="001326BB" w:rsidRDefault="00407CF7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  <w:tc>
          <w:tcPr>
            <w:tcW w:w="3735" w:type="dxa"/>
            <w:gridSpan w:val="3"/>
            <w:tcBorders>
              <w:top w:val="single" w:sz="4" w:space="0" w:color="auto"/>
              <w:left w:val="single" w:sz="2" w:space="0" w:color="auto"/>
              <w:bottom w:val="dashed" w:sz="4" w:space="0" w:color="auto"/>
              <w:right w:val="single" w:sz="4" w:space="0" w:color="auto"/>
            </w:tcBorders>
            <w:tcMar>
              <w:top w:w="0" w:type="dxa"/>
              <w:bottom w:w="0" w:type="dxa"/>
            </w:tcMar>
          </w:tcPr>
          <w:p w14:paraId="01582E5A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ﾌﾘｶﾞﾅ：</w:t>
            </w:r>
          </w:p>
        </w:tc>
        <w:tc>
          <w:tcPr>
            <w:tcW w:w="4575" w:type="dxa"/>
            <w:gridSpan w:val="2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12" w:space="0" w:color="auto"/>
            </w:tcBorders>
          </w:tcPr>
          <w:p w14:paraId="2EF6F2AF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１：</w:t>
            </w:r>
          </w:p>
        </w:tc>
      </w:tr>
      <w:tr w:rsidR="00407CF7" w:rsidRPr="001326BB" w14:paraId="04B3E34C" w14:textId="77777777" w:rsidTr="009269B6">
        <w:trPr>
          <w:trHeight w:val="307"/>
          <w:jc w:val="center"/>
        </w:trPr>
        <w:tc>
          <w:tcPr>
            <w:tcW w:w="2332" w:type="dxa"/>
            <w:vMerge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460E0AB" w14:textId="77777777" w:rsidR="00407CF7" w:rsidRPr="001326BB" w:rsidRDefault="00407CF7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  <w:tc>
          <w:tcPr>
            <w:tcW w:w="3735" w:type="dxa"/>
            <w:gridSpan w:val="3"/>
            <w:tcBorders>
              <w:top w:val="dashed" w:sz="4" w:space="0" w:color="auto"/>
              <w:left w:val="single" w:sz="2" w:space="0" w:color="auto"/>
              <w:bottom w:val="dashed" w:sz="4" w:space="0" w:color="auto"/>
              <w:right w:val="single" w:sz="4" w:space="0" w:color="auto"/>
            </w:tcBorders>
            <w:tcMar>
              <w:top w:w="0" w:type="dxa"/>
              <w:bottom w:w="0" w:type="dxa"/>
            </w:tcMar>
          </w:tcPr>
          <w:p w14:paraId="1397A870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氏名：</w:t>
            </w:r>
          </w:p>
        </w:tc>
        <w:tc>
          <w:tcPr>
            <w:tcW w:w="4575" w:type="dxa"/>
            <w:gridSpan w:val="2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12" w:space="0" w:color="auto"/>
            </w:tcBorders>
          </w:tcPr>
          <w:p w14:paraId="3C257986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２：</w:t>
            </w:r>
          </w:p>
        </w:tc>
      </w:tr>
      <w:tr w:rsidR="00407CF7" w:rsidRPr="001326BB" w14:paraId="6EF90B2C" w14:textId="77777777" w:rsidTr="009269B6">
        <w:trPr>
          <w:trHeight w:val="89"/>
          <w:jc w:val="center"/>
        </w:trPr>
        <w:tc>
          <w:tcPr>
            <w:tcW w:w="2332" w:type="dxa"/>
            <w:vMerge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4239761" w14:textId="77777777" w:rsidR="00407CF7" w:rsidRPr="001326BB" w:rsidRDefault="00407CF7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  <w:tc>
          <w:tcPr>
            <w:tcW w:w="3735" w:type="dxa"/>
            <w:gridSpan w:val="3"/>
            <w:tcBorders>
              <w:top w:val="dashed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bottom w:w="0" w:type="dxa"/>
            </w:tcMar>
          </w:tcPr>
          <w:p w14:paraId="647323A0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Name：</w:t>
            </w:r>
          </w:p>
        </w:tc>
        <w:tc>
          <w:tcPr>
            <w:tcW w:w="4575" w:type="dxa"/>
            <w:gridSpan w:val="2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02AA497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３：</w:t>
            </w:r>
          </w:p>
        </w:tc>
      </w:tr>
      <w:tr w:rsidR="00407CF7" w:rsidRPr="001326BB" w14:paraId="6E3BBB6A" w14:textId="77777777" w:rsidTr="009269B6">
        <w:trPr>
          <w:trHeight w:val="89"/>
          <w:jc w:val="center"/>
        </w:trPr>
        <w:tc>
          <w:tcPr>
            <w:tcW w:w="2332" w:type="dxa"/>
            <w:vMerge/>
            <w:tcBorders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32E7A6A" w14:textId="77777777" w:rsidR="00407CF7" w:rsidRPr="001326BB" w:rsidRDefault="00407CF7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  <w:tc>
          <w:tcPr>
            <w:tcW w:w="8310" w:type="dxa"/>
            <w:gridSpan w:val="5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tcMar>
              <w:top w:w="0" w:type="dxa"/>
              <w:bottom w:w="0" w:type="dxa"/>
            </w:tcMar>
          </w:tcPr>
          <w:p w14:paraId="091B0FD9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発表テーマ：</w:t>
            </w:r>
          </w:p>
        </w:tc>
      </w:tr>
      <w:tr w:rsidR="00407CF7" w:rsidRPr="001326BB" w14:paraId="0C48123B" w14:textId="77777777" w:rsidTr="009269B6">
        <w:trPr>
          <w:trHeight w:val="102"/>
          <w:jc w:val="center"/>
        </w:trPr>
        <w:tc>
          <w:tcPr>
            <w:tcW w:w="2332" w:type="dxa"/>
            <w:vMerge w:val="restart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491CB92" w14:textId="77777777" w:rsidR="00407CF7" w:rsidRPr="001326BB" w:rsidRDefault="00407CF7" w:rsidP="001326BB">
            <w:pPr>
              <w:snapToGrid w:val="0"/>
              <w:jc w:val="center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第四発表者</w:t>
            </w:r>
          </w:p>
          <w:p w14:paraId="683B4F77" w14:textId="77777777" w:rsidR="00407CF7" w:rsidRPr="001326BB" w:rsidRDefault="00407CF7" w:rsidP="001326BB">
            <w:pPr>
              <w:snapToGrid w:val="0"/>
              <w:jc w:val="center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連 絡 先</w:t>
            </w:r>
          </w:p>
        </w:tc>
        <w:tc>
          <w:tcPr>
            <w:tcW w:w="3735" w:type="dxa"/>
            <w:gridSpan w:val="3"/>
            <w:tcBorders>
              <w:top w:val="single" w:sz="4" w:space="0" w:color="auto"/>
              <w:left w:val="single" w:sz="2" w:space="0" w:color="auto"/>
              <w:bottom w:val="nil"/>
              <w:right w:val="nil"/>
            </w:tcBorders>
            <w:tcMar>
              <w:top w:w="0" w:type="dxa"/>
              <w:bottom w:w="0" w:type="dxa"/>
            </w:tcMar>
          </w:tcPr>
          <w:p w14:paraId="4664879C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〒</w:t>
            </w:r>
          </w:p>
        </w:tc>
        <w:tc>
          <w:tcPr>
            <w:tcW w:w="4575" w:type="dxa"/>
            <w:gridSpan w:val="2"/>
            <w:tcBorders>
              <w:top w:val="single" w:sz="4" w:space="0" w:color="auto"/>
              <w:left w:val="nil"/>
              <w:bottom w:val="nil"/>
              <w:right w:val="single" w:sz="12" w:space="0" w:color="auto"/>
            </w:tcBorders>
          </w:tcPr>
          <w:p w14:paraId="19B33D6C" w14:textId="77777777" w:rsidR="00407CF7" w:rsidRPr="001326BB" w:rsidRDefault="00407CF7" w:rsidP="001326BB">
            <w:pPr>
              <w:snapToGrid w:val="0"/>
              <w:spacing w:line="240" w:lineRule="exact"/>
              <w:jc w:val="righ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［ 自宅 ・ 勤務先 ］（一方を削除）</w:t>
            </w:r>
          </w:p>
        </w:tc>
      </w:tr>
      <w:tr w:rsidR="00407CF7" w:rsidRPr="001326BB" w14:paraId="2AACE7CC" w14:textId="77777777" w:rsidTr="009269B6">
        <w:trPr>
          <w:trHeight w:val="670"/>
          <w:jc w:val="center"/>
        </w:trPr>
        <w:tc>
          <w:tcPr>
            <w:tcW w:w="2332" w:type="dxa"/>
            <w:vMerge/>
            <w:tcBorders>
              <w:top w:val="nil"/>
              <w:left w:val="single" w:sz="1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3F02B8A" w14:textId="77777777" w:rsidR="00407CF7" w:rsidRPr="001326BB" w:rsidRDefault="00407CF7" w:rsidP="001326BB">
            <w:pPr>
              <w:snapToGrid w:val="0"/>
              <w:jc w:val="center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  <w:tc>
          <w:tcPr>
            <w:tcW w:w="8310" w:type="dxa"/>
            <w:gridSpan w:val="5"/>
            <w:tcBorders>
              <w:top w:val="nil"/>
              <w:left w:val="single" w:sz="2" w:space="0" w:color="auto"/>
              <w:bottom w:val="nil"/>
              <w:right w:val="single" w:sz="12" w:space="0" w:color="auto"/>
            </w:tcBorders>
            <w:tcMar>
              <w:top w:w="0" w:type="dxa"/>
              <w:bottom w:w="0" w:type="dxa"/>
            </w:tcMar>
          </w:tcPr>
          <w:p w14:paraId="6FC31942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</w:tr>
      <w:tr w:rsidR="00407CF7" w:rsidRPr="001326BB" w14:paraId="1E1661ED" w14:textId="77777777" w:rsidTr="009269B6">
        <w:trPr>
          <w:trHeight w:val="76"/>
          <w:jc w:val="center"/>
        </w:trPr>
        <w:tc>
          <w:tcPr>
            <w:tcW w:w="2332" w:type="dxa"/>
            <w:vMerge/>
            <w:tcBorders>
              <w:top w:val="nil"/>
              <w:left w:val="single" w:sz="1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6454976" w14:textId="77777777" w:rsidR="00407CF7" w:rsidRPr="001326BB" w:rsidRDefault="00407CF7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  <w:tc>
          <w:tcPr>
            <w:tcW w:w="3735" w:type="dxa"/>
            <w:gridSpan w:val="3"/>
            <w:tcBorders>
              <w:top w:val="nil"/>
              <w:left w:val="single" w:sz="2" w:space="0" w:color="auto"/>
              <w:bottom w:val="nil"/>
              <w:right w:val="nil"/>
            </w:tcBorders>
            <w:tcMar>
              <w:top w:w="0" w:type="dxa"/>
              <w:bottom w:w="0" w:type="dxa"/>
            </w:tcMar>
          </w:tcPr>
          <w:p w14:paraId="6B20113A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TEL：</w:t>
            </w:r>
          </w:p>
        </w:tc>
        <w:tc>
          <w:tcPr>
            <w:tcW w:w="4575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841C459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FAX：</w:t>
            </w:r>
          </w:p>
        </w:tc>
      </w:tr>
      <w:tr w:rsidR="00407CF7" w:rsidRPr="001326BB" w14:paraId="28322A61" w14:textId="77777777" w:rsidTr="009269B6">
        <w:trPr>
          <w:trHeight w:val="144"/>
          <w:jc w:val="center"/>
        </w:trPr>
        <w:tc>
          <w:tcPr>
            <w:tcW w:w="2332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BB78189" w14:textId="77777777" w:rsidR="00407CF7" w:rsidRPr="001326BB" w:rsidRDefault="00407CF7" w:rsidP="001326BB">
            <w:pPr>
              <w:snapToGrid w:val="0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</w:p>
        </w:tc>
        <w:tc>
          <w:tcPr>
            <w:tcW w:w="8310" w:type="dxa"/>
            <w:gridSpan w:val="5"/>
            <w:tcBorders>
              <w:top w:val="nil"/>
              <w:left w:val="single" w:sz="2" w:space="0" w:color="auto"/>
              <w:bottom w:val="single" w:sz="12" w:space="0" w:color="auto"/>
              <w:right w:val="single" w:sz="12" w:space="0" w:color="auto"/>
            </w:tcBorders>
            <w:tcMar>
              <w:top w:w="0" w:type="dxa"/>
              <w:bottom w:w="0" w:type="dxa"/>
            </w:tcMar>
          </w:tcPr>
          <w:p w14:paraId="29F146B4" w14:textId="77777777" w:rsidR="00407CF7" w:rsidRPr="001326BB" w:rsidRDefault="00407CF7" w:rsidP="001326BB">
            <w:pPr>
              <w:snapToGrid w:val="0"/>
              <w:spacing w:line="240" w:lineRule="exact"/>
              <w:rPr>
                <w:rFonts w:ascii="ＭＳ ゴシック" w:eastAsia="ＭＳ ゴシック" w:hAnsi="ＭＳ ゴシック"/>
                <w:sz w:val="18"/>
                <w:szCs w:val="18"/>
                <w:lang w:eastAsia="ja-JP"/>
              </w:rPr>
            </w:pPr>
            <w:r w:rsidRPr="001326BB">
              <w:rPr>
                <w:rFonts w:ascii="ＭＳ ゴシック" w:eastAsia="ＭＳ ゴシック" w:hAnsi="ＭＳ ゴシック" w:hint="eastAsia"/>
                <w:sz w:val="18"/>
                <w:szCs w:val="18"/>
                <w:lang w:eastAsia="ja-JP"/>
              </w:rPr>
              <w:t>e-mail：</w:t>
            </w:r>
          </w:p>
        </w:tc>
      </w:tr>
    </w:tbl>
    <w:p w14:paraId="27908D8D" w14:textId="19FCE079" w:rsidR="002C1B0A" w:rsidRPr="00FC7E86" w:rsidRDefault="00F50DCD" w:rsidP="007072A9">
      <w:pPr>
        <w:snapToGrid w:val="0"/>
        <w:spacing w:beforeLines="20" w:before="73"/>
        <w:ind w:leftChars="100" w:left="6592" w:hangingChars="3000" w:hanging="6379"/>
        <w:rPr>
          <w:rFonts w:ascii="ＭＳ ゴシック" w:eastAsia="ＭＳ ゴシック" w:hAnsi="ＭＳ ゴシック"/>
          <w:color w:val="FF0000"/>
          <w:lang w:eastAsia="ja-JP"/>
        </w:rPr>
      </w:pPr>
      <w:r w:rsidRPr="00E24199">
        <w:rPr>
          <w:rFonts w:ascii="ＭＳ ゴシック" w:eastAsia="ＭＳ ゴシック" w:hAnsi="ＭＳ ゴシック" w:hint="eastAsia"/>
          <w:lang w:eastAsia="ja-JP"/>
        </w:rPr>
        <w:t>発表申込先メールアドレス</w:t>
      </w:r>
      <w:r w:rsidR="00D47703" w:rsidRPr="00E24199">
        <w:rPr>
          <w:rFonts w:ascii="ＭＳ ゴシック" w:eastAsia="ＭＳ ゴシック" w:hAnsi="ＭＳ ゴシック" w:hint="eastAsia"/>
          <w:lang w:eastAsia="ja-JP"/>
        </w:rPr>
        <w:t>：</w:t>
      </w:r>
      <w:r w:rsidRPr="00E24199">
        <w:rPr>
          <w:rFonts w:ascii="ＭＳ ゴシック" w:eastAsia="ＭＳ ゴシック" w:hAnsi="ＭＳ ゴシック" w:hint="eastAsia"/>
          <w:lang w:eastAsia="ja-JP"/>
        </w:rPr>
        <w:t xml:space="preserve"> </w:t>
      </w:r>
      <w:r w:rsidR="00932A32" w:rsidRPr="005332E2">
        <w:rPr>
          <w:rFonts w:asciiTheme="majorEastAsia" w:eastAsiaTheme="majorEastAsia" w:hAnsiTheme="majorEastAsia" w:hint="eastAsia"/>
          <w:color w:val="000000"/>
          <w:shd w:val="clear" w:color="auto" w:fill="FFFFFF"/>
          <w:lang w:eastAsia="ja-JP" w:bidi="ar-SA"/>
        </w:rPr>
        <w:t>jsim</w:t>
      </w:r>
      <w:r w:rsidR="00546618">
        <w:rPr>
          <w:rFonts w:asciiTheme="majorEastAsia" w:eastAsiaTheme="majorEastAsia" w:hAnsiTheme="majorEastAsia"/>
          <w:color w:val="000000"/>
          <w:shd w:val="clear" w:color="auto" w:fill="FFFFFF"/>
          <w:lang w:eastAsia="ja-JP" w:bidi="ar-SA"/>
        </w:rPr>
        <w:t>81tku</w:t>
      </w:r>
      <w:r w:rsidR="00932A32" w:rsidRPr="005332E2">
        <w:rPr>
          <w:rFonts w:asciiTheme="majorEastAsia" w:eastAsiaTheme="majorEastAsia" w:hAnsiTheme="majorEastAsia" w:hint="eastAsia"/>
          <w:color w:val="000000"/>
          <w:shd w:val="clear" w:color="auto" w:fill="FFFFFF"/>
          <w:lang w:eastAsia="ja-JP" w:bidi="ar-SA"/>
        </w:rPr>
        <w:t>@</w:t>
      </w:r>
      <w:r w:rsidR="00546618">
        <w:rPr>
          <w:rFonts w:asciiTheme="majorEastAsia" w:eastAsiaTheme="majorEastAsia" w:hAnsiTheme="majorEastAsia"/>
          <w:color w:val="000000"/>
          <w:shd w:val="clear" w:color="auto" w:fill="FFFFFF"/>
          <w:lang w:eastAsia="ja-JP" w:bidi="ar-SA"/>
        </w:rPr>
        <w:t>gmail.com</w:t>
      </w:r>
      <w:r w:rsidR="00932A32">
        <w:rPr>
          <w:rFonts w:ascii="ＭＳ ゴシック" w:eastAsia="ＭＳ ゴシック" w:hAnsi="ＭＳ ゴシック" w:hint="eastAsia"/>
          <w:color w:val="FF0000"/>
          <w:lang w:eastAsia="ja-JP"/>
        </w:rPr>
        <w:t xml:space="preserve">　</w:t>
      </w:r>
      <w:r w:rsidR="00FC7E86">
        <w:rPr>
          <w:rFonts w:ascii="ＭＳ ゴシック" w:eastAsia="ＭＳ ゴシック" w:hAnsi="ＭＳ ゴシック" w:hint="eastAsia"/>
          <w:color w:val="FF0000"/>
          <w:lang w:eastAsia="ja-JP"/>
        </w:rPr>
        <w:t>ファイル名の</w:t>
      </w:r>
      <w:r w:rsidR="00FC7E86">
        <w:rPr>
          <w:rFonts w:ascii="ＭＳ ゴシック" w:eastAsia="ＭＳ ゴシック" w:hAnsi="ＭＳ ゴシック"/>
          <w:color w:val="FF0000"/>
          <w:lang w:eastAsia="ja-JP"/>
        </w:rPr>
        <w:t>name</w:t>
      </w:r>
      <w:r w:rsidR="00FC7E86">
        <w:rPr>
          <w:rFonts w:ascii="ＭＳ ゴシック" w:eastAsia="ＭＳ ゴシック" w:hAnsi="ＭＳ ゴシック" w:hint="eastAsia"/>
          <w:color w:val="FF0000"/>
          <w:lang w:eastAsia="ja-JP"/>
        </w:rPr>
        <w:t>を代表者の姓に置き換えてください</w:t>
      </w:r>
    </w:p>
    <w:sectPr w:rsidR="002C1B0A" w:rsidRPr="00FC7E86" w:rsidSect="009269B6">
      <w:pgSz w:w="11907" w:h="16840" w:code="9"/>
      <w:pgMar w:top="567" w:right="567" w:bottom="567" w:left="567" w:header="720" w:footer="720" w:gutter="0"/>
      <w:cols w:space="720"/>
      <w:docGrid w:type="linesAndChars" w:linePitch="365" w:charSpace="53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58D9D1" w14:textId="77777777" w:rsidR="00C77BC8" w:rsidRDefault="00C77BC8" w:rsidP="00CA373D">
      <w:r>
        <w:separator/>
      </w:r>
    </w:p>
  </w:endnote>
  <w:endnote w:type="continuationSeparator" w:id="0">
    <w:p w14:paraId="0EDDA6F0" w14:textId="77777777" w:rsidR="00C77BC8" w:rsidRDefault="00C77BC8" w:rsidP="00CA37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471C4C" w14:textId="77777777" w:rsidR="00C77BC8" w:rsidRDefault="00C77BC8" w:rsidP="00CA373D">
      <w:r>
        <w:separator/>
      </w:r>
    </w:p>
  </w:footnote>
  <w:footnote w:type="continuationSeparator" w:id="0">
    <w:p w14:paraId="0EAA3571" w14:textId="77777777" w:rsidR="00C77BC8" w:rsidRDefault="00C77BC8" w:rsidP="00CA37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D17ACD6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13"/>
  <w:drawingGridVerticalSpacing w:val="365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jYzMTE2tzQwMzFX0lEKTi0uzszPAykwqgUAn2zvrSwAAAA="/>
  </w:docVars>
  <w:rsids>
    <w:rsidRoot w:val="00D61D29"/>
    <w:rsid w:val="000103CA"/>
    <w:rsid w:val="00016594"/>
    <w:rsid w:val="00026D93"/>
    <w:rsid w:val="00033A70"/>
    <w:rsid w:val="00036C82"/>
    <w:rsid w:val="000736BB"/>
    <w:rsid w:val="000813BF"/>
    <w:rsid w:val="00082ACD"/>
    <w:rsid w:val="000A4B37"/>
    <w:rsid w:val="000A4F88"/>
    <w:rsid w:val="000A629D"/>
    <w:rsid w:val="000B27FB"/>
    <w:rsid w:val="000B59A9"/>
    <w:rsid w:val="000C360B"/>
    <w:rsid w:val="000C5E21"/>
    <w:rsid w:val="000D4019"/>
    <w:rsid w:val="000D7635"/>
    <w:rsid w:val="000E2BB3"/>
    <w:rsid w:val="000F0F75"/>
    <w:rsid w:val="0010367B"/>
    <w:rsid w:val="001127F4"/>
    <w:rsid w:val="00113ACD"/>
    <w:rsid w:val="00114A35"/>
    <w:rsid w:val="00114E7D"/>
    <w:rsid w:val="00121188"/>
    <w:rsid w:val="00124AD9"/>
    <w:rsid w:val="00127060"/>
    <w:rsid w:val="001326BB"/>
    <w:rsid w:val="001327AF"/>
    <w:rsid w:val="001330E8"/>
    <w:rsid w:val="001348E2"/>
    <w:rsid w:val="00134AB3"/>
    <w:rsid w:val="00135134"/>
    <w:rsid w:val="00135A23"/>
    <w:rsid w:val="00137779"/>
    <w:rsid w:val="001421A2"/>
    <w:rsid w:val="0015401C"/>
    <w:rsid w:val="001653A9"/>
    <w:rsid w:val="00173820"/>
    <w:rsid w:val="001774A8"/>
    <w:rsid w:val="001777FF"/>
    <w:rsid w:val="00183034"/>
    <w:rsid w:val="00194246"/>
    <w:rsid w:val="0019445E"/>
    <w:rsid w:val="00195288"/>
    <w:rsid w:val="001A1242"/>
    <w:rsid w:val="001A6CFE"/>
    <w:rsid w:val="001A7C1E"/>
    <w:rsid w:val="001B1D8F"/>
    <w:rsid w:val="001B3A2B"/>
    <w:rsid w:val="001C232F"/>
    <w:rsid w:val="001C6ECE"/>
    <w:rsid w:val="001F0E26"/>
    <w:rsid w:val="001F5BF1"/>
    <w:rsid w:val="0020044E"/>
    <w:rsid w:val="002038F3"/>
    <w:rsid w:val="002039BD"/>
    <w:rsid w:val="002058DA"/>
    <w:rsid w:val="00205AD5"/>
    <w:rsid w:val="00222175"/>
    <w:rsid w:val="0022310A"/>
    <w:rsid w:val="002236FC"/>
    <w:rsid w:val="00232101"/>
    <w:rsid w:val="002404EF"/>
    <w:rsid w:val="002422EE"/>
    <w:rsid w:val="002449FC"/>
    <w:rsid w:val="00244A9B"/>
    <w:rsid w:val="002476BC"/>
    <w:rsid w:val="002618DD"/>
    <w:rsid w:val="0026300B"/>
    <w:rsid w:val="002662A0"/>
    <w:rsid w:val="00274467"/>
    <w:rsid w:val="00277301"/>
    <w:rsid w:val="002864D5"/>
    <w:rsid w:val="002957F4"/>
    <w:rsid w:val="002B18A6"/>
    <w:rsid w:val="002B343F"/>
    <w:rsid w:val="002B729D"/>
    <w:rsid w:val="002C173E"/>
    <w:rsid w:val="002C1B0A"/>
    <w:rsid w:val="002D54C0"/>
    <w:rsid w:val="002E1694"/>
    <w:rsid w:val="002E6C5A"/>
    <w:rsid w:val="002F3612"/>
    <w:rsid w:val="002F7746"/>
    <w:rsid w:val="002F7C95"/>
    <w:rsid w:val="00320629"/>
    <w:rsid w:val="00321F8E"/>
    <w:rsid w:val="003263E3"/>
    <w:rsid w:val="00327CC2"/>
    <w:rsid w:val="00330ADE"/>
    <w:rsid w:val="00331943"/>
    <w:rsid w:val="0033222D"/>
    <w:rsid w:val="00333359"/>
    <w:rsid w:val="0033427C"/>
    <w:rsid w:val="003415B0"/>
    <w:rsid w:val="00343B77"/>
    <w:rsid w:val="00347FA9"/>
    <w:rsid w:val="00350A37"/>
    <w:rsid w:val="00353042"/>
    <w:rsid w:val="00361A90"/>
    <w:rsid w:val="0036341C"/>
    <w:rsid w:val="00367739"/>
    <w:rsid w:val="003679A5"/>
    <w:rsid w:val="00367EA1"/>
    <w:rsid w:val="003761F3"/>
    <w:rsid w:val="00381234"/>
    <w:rsid w:val="00384CEA"/>
    <w:rsid w:val="00394B20"/>
    <w:rsid w:val="00394CEC"/>
    <w:rsid w:val="00396D7A"/>
    <w:rsid w:val="003A1F91"/>
    <w:rsid w:val="003A1FF1"/>
    <w:rsid w:val="003A46B7"/>
    <w:rsid w:val="003B78FE"/>
    <w:rsid w:val="003C5FF6"/>
    <w:rsid w:val="003C6811"/>
    <w:rsid w:val="003D1D78"/>
    <w:rsid w:val="003E1CEC"/>
    <w:rsid w:val="003F27C7"/>
    <w:rsid w:val="0040290C"/>
    <w:rsid w:val="00403C28"/>
    <w:rsid w:val="00407CF7"/>
    <w:rsid w:val="00414165"/>
    <w:rsid w:val="004144D5"/>
    <w:rsid w:val="0041652E"/>
    <w:rsid w:val="00417563"/>
    <w:rsid w:val="004250CC"/>
    <w:rsid w:val="00432361"/>
    <w:rsid w:val="004379AC"/>
    <w:rsid w:val="00461A18"/>
    <w:rsid w:val="00465BC1"/>
    <w:rsid w:val="00466C4C"/>
    <w:rsid w:val="004734AD"/>
    <w:rsid w:val="004747F2"/>
    <w:rsid w:val="00484483"/>
    <w:rsid w:val="00487C8D"/>
    <w:rsid w:val="0049510B"/>
    <w:rsid w:val="004A1348"/>
    <w:rsid w:val="004A5B90"/>
    <w:rsid w:val="004B4F35"/>
    <w:rsid w:val="004B65D0"/>
    <w:rsid w:val="004B696B"/>
    <w:rsid w:val="004C5B01"/>
    <w:rsid w:val="004D3689"/>
    <w:rsid w:val="004D3EF7"/>
    <w:rsid w:val="004D3EFB"/>
    <w:rsid w:val="004E0EFC"/>
    <w:rsid w:val="004E3432"/>
    <w:rsid w:val="004F21E3"/>
    <w:rsid w:val="004F7266"/>
    <w:rsid w:val="004F795F"/>
    <w:rsid w:val="0050484D"/>
    <w:rsid w:val="00505CF1"/>
    <w:rsid w:val="00506355"/>
    <w:rsid w:val="00513B0D"/>
    <w:rsid w:val="005158A4"/>
    <w:rsid w:val="00516259"/>
    <w:rsid w:val="00524B40"/>
    <w:rsid w:val="00533A3B"/>
    <w:rsid w:val="0054247A"/>
    <w:rsid w:val="00546618"/>
    <w:rsid w:val="00546A3C"/>
    <w:rsid w:val="00546DE8"/>
    <w:rsid w:val="00547317"/>
    <w:rsid w:val="0056005C"/>
    <w:rsid w:val="005609CE"/>
    <w:rsid w:val="00560D35"/>
    <w:rsid w:val="005676FE"/>
    <w:rsid w:val="0057189B"/>
    <w:rsid w:val="00574AB4"/>
    <w:rsid w:val="0057773B"/>
    <w:rsid w:val="00582A4D"/>
    <w:rsid w:val="00586ACE"/>
    <w:rsid w:val="005A06A5"/>
    <w:rsid w:val="005A18CC"/>
    <w:rsid w:val="005A1ABF"/>
    <w:rsid w:val="005A1DB2"/>
    <w:rsid w:val="005B5FCA"/>
    <w:rsid w:val="005B67C7"/>
    <w:rsid w:val="005C1B87"/>
    <w:rsid w:val="005C44B4"/>
    <w:rsid w:val="005C7F56"/>
    <w:rsid w:val="005E2685"/>
    <w:rsid w:val="005E3D35"/>
    <w:rsid w:val="005E7C1B"/>
    <w:rsid w:val="005F631E"/>
    <w:rsid w:val="00600500"/>
    <w:rsid w:val="00607176"/>
    <w:rsid w:val="006074A5"/>
    <w:rsid w:val="006077E0"/>
    <w:rsid w:val="00620534"/>
    <w:rsid w:val="0062123B"/>
    <w:rsid w:val="00630A19"/>
    <w:rsid w:val="00630BAB"/>
    <w:rsid w:val="006422CA"/>
    <w:rsid w:val="00642EB0"/>
    <w:rsid w:val="00644AF4"/>
    <w:rsid w:val="00646349"/>
    <w:rsid w:val="00650AB7"/>
    <w:rsid w:val="00654E5C"/>
    <w:rsid w:val="00655EB2"/>
    <w:rsid w:val="006575CC"/>
    <w:rsid w:val="00663864"/>
    <w:rsid w:val="006760CF"/>
    <w:rsid w:val="00683901"/>
    <w:rsid w:val="00696988"/>
    <w:rsid w:val="00697F14"/>
    <w:rsid w:val="006A4696"/>
    <w:rsid w:val="006A51C8"/>
    <w:rsid w:val="006A57A9"/>
    <w:rsid w:val="006A67E4"/>
    <w:rsid w:val="006B0D2D"/>
    <w:rsid w:val="006B1E11"/>
    <w:rsid w:val="006B7B5F"/>
    <w:rsid w:val="006B7C8C"/>
    <w:rsid w:val="006C7847"/>
    <w:rsid w:val="006D55D5"/>
    <w:rsid w:val="006D5960"/>
    <w:rsid w:val="006E1901"/>
    <w:rsid w:val="006F2A51"/>
    <w:rsid w:val="006F2EB5"/>
    <w:rsid w:val="007016FD"/>
    <w:rsid w:val="00702E2E"/>
    <w:rsid w:val="00705AE0"/>
    <w:rsid w:val="007072A9"/>
    <w:rsid w:val="00707386"/>
    <w:rsid w:val="0070759A"/>
    <w:rsid w:val="007151D4"/>
    <w:rsid w:val="00720724"/>
    <w:rsid w:val="00722917"/>
    <w:rsid w:val="007320C9"/>
    <w:rsid w:val="00732475"/>
    <w:rsid w:val="00744C45"/>
    <w:rsid w:val="007460AC"/>
    <w:rsid w:val="00752B2A"/>
    <w:rsid w:val="0075334C"/>
    <w:rsid w:val="0075470E"/>
    <w:rsid w:val="00756A7E"/>
    <w:rsid w:val="00761C8F"/>
    <w:rsid w:val="00762A71"/>
    <w:rsid w:val="00765F49"/>
    <w:rsid w:val="007672EB"/>
    <w:rsid w:val="00770071"/>
    <w:rsid w:val="0077222D"/>
    <w:rsid w:val="00776A09"/>
    <w:rsid w:val="00785787"/>
    <w:rsid w:val="00786A82"/>
    <w:rsid w:val="00791C1B"/>
    <w:rsid w:val="007926DA"/>
    <w:rsid w:val="00795C68"/>
    <w:rsid w:val="00797AFA"/>
    <w:rsid w:val="007A3045"/>
    <w:rsid w:val="007A6461"/>
    <w:rsid w:val="007A64FB"/>
    <w:rsid w:val="007A7628"/>
    <w:rsid w:val="007B0C78"/>
    <w:rsid w:val="007D042E"/>
    <w:rsid w:val="007D44D2"/>
    <w:rsid w:val="007D5469"/>
    <w:rsid w:val="007D56A9"/>
    <w:rsid w:val="007D7864"/>
    <w:rsid w:val="007D7B39"/>
    <w:rsid w:val="007F594E"/>
    <w:rsid w:val="008044ED"/>
    <w:rsid w:val="00822A50"/>
    <w:rsid w:val="008240FF"/>
    <w:rsid w:val="00834914"/>
    <w:rsid w:val="0083635A"/>
    <w:rsid w:val="00840292"/>
    <w:rsid w:val="00843256"/>
    <w:rsid w:val="00845353"/>
    <w:rsid w:val="00870656"/>
    <w:rsid w:val="00871242"/>
    <w:rsid w:val="00871CD0"/>
    <w:rsid w:val="00874303"/>
    <w:rsid w:val="00874377"/>
    <w:rsid w:val="0088301B"/>
    <w:rsid w:val="00885794"/>
    <w:rsid w:val="008929D8"/>
    <w:rsid w:val="00897A97"/>
    <w:rsid w:val="008A1813"/>
    <w:rsid w:val="008A1A1D"/>
    <w:rsid w:val="008A32F2"/>
    <w:rsid w:val="008A3CFA"/>
    <w:rsid w:val="008B0F3F"/>
    <w:rsid w:val="008B2F9A"/>
    <w:rsid w:val="008B690F"/>
    <w:rsid w:val="008C236C"/>
    <w:rsid w:val="008D2D3E"/>
    <w:rsid w:val="008E4FB3"/>
    <w:rsid w:val="008F04C7"/>
    <w:rsid w:val="008F20CA"/>
    <w:rsid w:val="008F3E38"/>
    <w:rsid w:val="008F536F"/>
    <w:rsid w:val="00907594"/>
    <w:rsid w:val="00910030"/>
    <w:rsid w:val="009154D2"/>
    <w:rsid w:val="00917370"/>
    <w:rsid w:val="00921E62"/>
    <w:rsid w:val="009269B6"/>
    <w:rsid w:val="00927437"/>
    <w:rsid w:val="00932A32"/>
    <w:rsid w:val="00936D6E"/>
    <w:rsid w:val="00942749"/>
    <w:rsid w:val="00946B8D"/>
    <w:rsid w:val="00952EDF"/>
    <w:rsid w:val="00957489"/>
    <w:rsid w:val="00973AD7"/>
    <w:rsid w:val="009757DF"/>
    <w:rsid w:val="009863B0"/>
    <w:rsid w:val="009A5799"/>
    <w:rsid w:val="009A6CE8"/>
    <w:rsid w:val="009A6FE7"/>
    <w:rsid w:val="009B0E24"/>
    <w:rsid w:val="009B423E"/>
    <w:rsid w:val="009D265F"/>
    <w:rsid w:val="009D624C"/>
    <w:rsid w:val="009E0E06"/>
    <w:rsid w:val="009E2897"/>
    <w:rsid w:val="009E6DF5"/>
    <w:rsid w:val="009F0B16"/>
    <w:rsid w:val="009F44EB"/>
    <w:rsid w:val="009F4C62"/>
    <w:rsid w:val="009F5AEF"/>
    <w:rsid w:val="00A01BE8"/>
    <w:rsid w:val="00A14335"/>
    <w:rsid w:val="00A216B0"/>
    <w:rsid w:val="00A40AFF"/>
    <w:rsid w:val="00A415C4"/>
    <w:rsid w:val="00A42495"/>
    <w:rsid w:val="00A51D3D"/>
    <w:rsid w:val="00A53A93"/>
    <w:rsid w:val="00A55742"/>
    <w:rsid w:val="00A577AA"/>
    <w:rsid w:val="00A6137E"/>
    <w:rsid w:val="00A72710"/>
    <w:rsid w:val="00A76720"/>
    <w:rsid w:val="00A76F47"/>
    <w:rsid w:val="00A7794D"/>
    <w:rsid w:val="00AA08EF"/>
    <w:rsid w:val="00AA4AAC"/>
    <w:rsid w:val="00AA75C3"/>
    <w:rsid w:val="00AB0C0E"/>
    <w:rsid w:val="00AD1F1E"/>
    <w:rsid w:val="00AD440C"/>
    <w:rsid w:val="00AD4E7B"/>
    <w:rsid w:val="00AE445C"/>
    <w:rsid w:val="00AE5790"/>
    <w:rsid w:val="00AF0286"/>
    <w:rsid w:val="00AF09D7"/>
    <w:rsid w:val="00AF49F2"/>
    <w:rsid w:val="00AF57CF"/>
    <w:rsid w:val="00B17904"/>
    <w:rsid w:val="00B20E53"/>
    <w:rsid w:val="00B2197F"/>
    <w:rsid w:val="00B24BB9"/>
    <w:rsid w:val="00B2772D"/>
    <w:rsid w:val="00B46363"/>
    <w:rsid w:val="00B46E89"/>
    <w:rsid w:val="00B50A89"/>
    <w:rsid w:val="00B53358"/>
    <w:rsid w:val="00B54425"/>
    <w:rsid w:val="00B62213"/>
    <w:rsid w:val="00B75D4C"/>
    <w:rsid w:val="00B82F89"/>
    <w:rsid w:val="00B837B4"/>
    <w:rsid w:val="00B904E8"/>
    <w:rsid w:val="00B92895"/>
    <w:rsid w:val="00B94CDE"/>
    <w:rsid w:val="00B96425"/>
    <w:rsid w:val="00BA024A"/>
    <w:rsid w:val="00BA77D8"/>
    <w:rsid w:val="00BA7C25"/>
    <w:rsid w:val="00BB2DA9"/>
    <w:rsid w:val="00BB2F64"/>
    <w:rsid w:val="00BB3ACB"/>
    <w:rsid w:val="00BB4F23"/>
    <w:rsid w:val="00BB57D4"/>
    <w:rsid w:val="00BC1843"/>
    <w:rsid w:val="00BC5DF1"/>
    <w:rsid w:val="00BD2D5E"/>
    <w:rsid w:val="00BD4859"/>
    <w:rsid w:val="00BD61D6"/>
    <w:rsid w:val="00BD71AB"/>
    <w:rsid w:val="00BF4179"/>
    <w:rsid w:val="00C10579"/>
    <w:rsid w:val="00C1238D"/>
    <w:rsid w:val="00C127E4"/>
    <w:rsid w:val="00C12E5A"/>
    <w:rsid w:val="00C133BC"/>
    <w:rsid w:val="00C304C2"/>
    <w:rsid w:val="00C322B3"/>
    <w:rsid w:val="00C41FEE"/>
    <w:rsid w:val="00C42EC4"/>
    <w:rsid w:val="00C45332"/>
    <w:rsid w:val="00C5628F"/>
    <w:rsid w:val="00C56D61"/>
    <w:rsid w:val="00C608A0"/>
    <w:rsid w:val="00C60B3F"/>
    <w:rsid w:val="00C65976"/>
    <w:rsid w:val="00C70BFE"/>
    <w:rsid w:val="00C72BDE"/>
    <w:rsid w:val="00C72CEC"/>
    <w:rsid w:val="00C76326"/>
    <w:rsid w:val="00C77BC8"/>
    <w:rsid w:val="00C82CCE"/>
    <w:rsid w:val="00C84377"/>
    <w:rsid w:val="00C9354A"/>
    <w:rsid w:val="00C93685"/>
    <w:rsid w:val="00C978A1"/>
    <w:rsid w:val="00CA373D"/>
    <w:rsid w:val="00CA41A3"/>
    <w:rsid w:val="00CB3F55"/>
    <w:rsid w:val="00CD5DA5"/>
    <w:rsid w:val="00CE54E7"/>
    <w:rsid w:val="00CE69F9"/>
    <w:rsid w:val="00CE7260"/>
    <w:rsid w:val="00CF326A"/>
    <w:rsid w:val="00D001BB"/>
    <w:rsid w:val="00D039AF"/>
    <w:rsid w:val="00D04455"/>
    <w:rsid w:val="00D11A21"/>
    <w:rsid w:val="00D11C00"/>
    <w:rsid w:val="00D12CD0"/>
    <w:rsid w:val="00D14EFF"/>
    <w:rsid w:val="00D179E3"/>
    <w:rsid w:val="00D21899"/>
    <w:rsid w:val="00D278DC"/>
    <w:rsid w:val="00D33766"/>
    <w:rsid w:val="00D36263"/>
    <w:rsid w:val="00D446A5"/>
    <w:rsid w:val="00D47703"/>
    <w:rsid w:val="00D56032"/>
    <w:rsid w:val="00D57260"/>
    <w:rsid w:val="00D61A35"/>
    <w:rsid w:val="00D61D29"/>
    <w:rsid w:val="00D62015"/>
    <w:rsid w:val="00D630DA"/>
    <w:rsid w:val="00D6764B"/>
    <w:rsid w:val="00D73941"/>
    <w:rsid w:val="00D775B9"/>
    <w:rsid w:val="00D77D4E"/>
    <w:rsid w:val="00D8580D"/>
    <w:rsid w:val="00D8703D"/>
    <w:rsid w:val="00D917BE"/>
    <w:rsid w:val="00D93BC7"/>
    <w:rsid w:val="00D96ABC"/>
    <w:rsid w:val="00DA7AEA"/>
    <w:rsid w:val="00DB0019"/>
    <w:rsid w:val="00DB76BF"/>
    <w:rsid w:val="00DD4EEA"/>
    <w:rsid w:val="00DD4F04"/>
    <w:rsid w:val="00DF0798"/>
    <w:rsid w:val="00DF2117"/>
    <w:rsid w:val="00DF7E9F"/>
    <w:rsid w:val="00E00E03"/>
    <w:rsid w:val="00E045E2"/>
    <w:rsid w:val="00E06E50"/>
    <w:rsid w:val="00E14567"/>
    <w:rsid w:val="00E14F06"/>
    <w:rsid w:val="00E158D5"/>
    <w:rsid w:val="00E2282F"/>
    <w:rsid w:val="00E24199"/>
    <w:rsid w:val="00E24A6F"/>
    <w:rsid w:val="00E25DC0"/>
    <w:rsid w:val="00E409C4"/>
    <w:rsid w:val="00E44341"/>
    <w:rsid w:val="00E473E5"/>
    <w:rsid w:val="00E5624D"/>
    <w:rsid w:val="00E60254"/>
    <w:rsid w:val="00E60435"/>
    <w:rsid w:val="00E62B33"/>
    <w:rsid w:val="00E65222"/>
    <w:rsid w:val="00E71BDB"/>
    <w:rsid w:val="00E75EB1"/>
    <w:rsid w:val="00E765DA"/>
    <w:rsid w:val="00E8129D"/>
    <w:rsid w:val="00E86A70"/>
    <w:rsid w:val="00E95A4A"/>
    <w:rsid w:val="00E95EF1"/>
    <w:rsid w:val="00E96462"/>
    <w:rsid w:val="00E976F5"/>
    <w:rsid w:val="00E97FDA"/>
    <w:rsid w:val="00EA27D2"/>
    <w:rsid w:val="00EB04BC"/>
    <w:rsid w:val="00EB0DE2"/>
    <w:rsid w:val="00EC0B68"/>
    <w:rsid w:val="00EC266B"/>
    <w:rsid w:val="00EC4875"/>
    <w:rsid w:val="00EC4D69"/>
    <w:rsid w:val="00EC52F3"/>
    <w:rsid w:val="00ED1E59"/>
    <w:rsid w:val="00EE42EA"/>
    <w:rsid w:val="00EE4F01"/>
    <w:rsid w:val="00F00DF9"/>
    <w:rsid w:val="00F02CC7"/>
    <w:rsid w:val="00F11AB4"/>
    <w:rsid w:val="00F11BF1"/>
    <w:rsid w:val="00F11D73"/>
    <w:rsid w:val="00F1401C"/>
    <w:rsid w:val="00F20E39"/>
    <w:rsid w:val="00F25D28"/>
    <w:rsid w:val="00F27492"/>
    <w:rsid w:val="00F37A7B"/>
    <w:rsid w:val="00F46663"/>
    <w:rsid w:val="00F47463"/>
    <w:rsid w:val="00F50DCD"/>
    <w:rsid w:val="00F51AA1"/>
    <w:rsid w:val="00F534AC"/>
    <w:rsid w:val="00F54DFE"/>
    <w:rsid w:val="00F610F7"/>
    <w:rsid w:val="00F629AE"/>
    <w:rsid w:val="00F74207"/>
    <w:rsid w:val="00F75902"/>
    <w:rsid w:val="00F8073C"/>
    <w:rsid w:val="00F874B6"/>
    <w:rsid w:val="00FA3545"/>
    <w:rsid w:val="00FA7619"/>
    <w:rsid w:val="00FB7C82"/>
    <w:rsid w:val="00FC1045"/>
    <w:rsid w:val="00FC7A77"/>
    <w:rsid w:val="00FC7E86"/>
    <w:rsid w:val="00FD0F8B"/>
    <w:rsid w:val="00FD4580"/>
    <w:rsid w:val="00FF0BFB"/>
    <w:rsid w:val="00FF5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A1774D9"/>
  <w15:docId w15:val="{A5F9DF92-9E93-4D66-B7C9-97F4ADA85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61D29"/>
    <w:rPr>
      <w:rFonts w:ascii="ＭＳ 明朝"/>
      <w:sz w:val="21"/>
      <w:szCs w:val="21"/>
      <w:lang w:eastAsia="en-US" w:bidi="he-I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3761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C608A0"/>
    <w:rPr>
      <w:rFonts w:ascii="Arial" w:eastAsia="ＭＳ ゴシック" w:hAnsi="Arial"/>
      <w:sz w:val="18"/>
      <w:szCs w:val="18"/>
    </w:rPr>
  </w:style>
  <w:style w:type="paragraph" w:styleId="a5">
    <w:name w:val="header"/>
    <w:basedOn w:val="a"/>
    <w:link w:val="a6"/>
    <w:rsid w:val="00CA373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rsid w:val="00CA373D"/>
    <w:rPr>
      <w:rFonts w:ascii="ＭＳ 明朝"/>
      <w:sz w:val="21"/>
      <w:szCs w:val="21"/>
      <w:lang w:eastAsia="en-US" w:bidi="he-IL"/>
    </w:rPr>
  </w:style>
  <w:style w:type="paragraph" w:styleId="a7">
    <w:name w:val="footer"/>
    <w:basedOn w:val="a"/>
    <w:link w:val="a8"/>
    <w:rsid w:val="00CA373D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rsid w:val="00CA373D"/>
    <w:rPr>
      <w:rFonts w:ascii="ＭＳ 明朝"/>
      <w:sz w:val="21"/>
      <w:szCs w:val="21"/>
      <w:lang w:eastAsia="en-US" w:bidi="he-IL"/>
    </w:rPr>
  </w:style>
  <w:style w:type="character" w:styleId="a9">
    <w:name w:val="Hyperlink"/>
    <w:rsid w:val="002C1B0A"/>
    <w:rPr>
      <w:color w:val="0000FF"/>
      <w:u w:val="single"/>
    </w:rPr>
  </w:style>
  <w:style w:type="character" w:styleId="aa">
    <w:name w:val="FollowedHyperlink"/>
    <w:rsid w:val="00586ACE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JSIM60特定自由論題発表申込書</vt:lpstr>
    </vt:vector>
  </TitlesOfParts>
  <Company/>
  <LinksUpToDate>false</LinksUpToDate>
  <CharactersWithSpaces>649</CharactersWithSpaces>
  <SharedDoc>false</SharedDoc>
  <HLinks>
    <vt:vector size="6" baseType="variant">
      <vt:variant>
        <vt:i4>2490380</vt:i4>
      </vt:variant>
      <vt:variant>
        <vt:i4>0</vt:i4>
      </vt:variant>
      <vt:variant>
        <vt:i4>0</vt:i4>
      </vt:variant>
      <vt:variant>
        <vt:i4>5</vt:i4>
      </vt:variant>
      <vt:variant>
        <vt:lpwstr>mailto:jsim74rikadai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IM60特定自由論題発表申込書</dc:title>
  <dc:subject>平成２２年３月６日必着</dc:subject>
  <dc:creator>Shun MAEDA</dc:creator>
  <cp:lastModifiedBy>osam</cp:lastModifiedBy>
  <cp:revision>5</cp:revision>
  <cp:lastPrinted>2008-02-04T05:30:00Z</cp:lastPrinted>
  <dcterms:created xsi:type="dcterms:W3CDTF">2020-01-09T01:20:00Z</dcterms:created>
  <dcterms:modified xsi:type="dcterms:W3CDTF">2021-02-02T10:03:00Z</dcterms:modified>
</cp:coreProperties>
</file>